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A260F" w14:textId="77777777" w:rsidR="00A75665" w:rsidRPr="00C77CDD" w:rsidRDefault="003539DE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C77CDD">
        <w:rPr>
          <w:rFonts w:ascii="Tahoma" w:hAnsi="Tahoma" w:cs="Tahoma"/>
          <w:color w:val="000000"/>
          <w:sz w:val="24"/>
          <w:szCs w:val="24"/>
        </w:rPr>
        <w:t> </w:t>
      </w:r>
    </w:p>
    <w:p w14:paraId="52D0D953" w14:textId="66B807D0" w:rsidR="006A2B2B" w:rsidRPr="00C77CDD" w:rsidRDefault="00567988" w:rsidP="009C586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color w:val="000000"/>
          <w:sz w:val="28"/>
          <w:szCs w:val="28"/>
        </w:rPr>
      </w:pPr>
      <w:r w:rsidRPr="00C77CDD">
        <w:rPr>
          <w:rFonts w:ascii="Tahoma" w:hAnsi="Tahoma" w:cs="Tahoma"/>
          <w:b/>
          <w:bCs/>
          <w:color w:val="000000"/>
          <w:sz w:val="40"/>
          <w:szCs w:val="40"/>
        </w:rPr>
        <w:t xml:space="preserve">CRCNA </w:t>
      </w:r>
      <w:r w:rsidR="007A39A7" w:rsidRPr="00C77CDD">
        <w:rPr>
          <w:rFonts w:ascii="Tahoma" w:hAnsi="Tahoma" w:cs="Tahoma"/>
          <w:b/>
          <w:bCs/>
          <w:color w:val="000000"/>
          <w:sz w:val="40"/>
          <w:szCs w:val="40"/>
        </w:rPr>
        <w:t>XXXVII</w:t>
      </w:r>
      <w:r w:rsidR="003539DE" w:rsidRPr="00C77CDD">
        <w:rPr>
          <w:rFonts w:ascii="Tahoma" w:hAnsi="Tahoma" w:cs="Tahoma"/>
          <w:b/>
          <w:bCs/>
          <w:color w:val="000000"/>
          <w:sz w:val="40"/>
          <w:szCs w:val="40"/>
        </w:rPr>
        <w:t xml:space="preserve"> </w:t>
      </w:r>
      <w:r w:rsidRPr="00C77CDD">
        <w:rPr>
          <w:rFonts w:ascii="Tahoma" w:hAnsi="Tahoma" w:cs="Tahoma"/>
          <w:b/>
          <w:bCs/>
          <w:color w:val="000000"/>
          <w:sz w:val="40"/>
          <w:szCs w:val="40"/>
        </w:rPr>
        <w:t xml:space="preserve">Meeting </w:t>
      </w:r>
      <w:r w:rsidR="003539DE" w:rsidRPr="00C77CDD">
        <w:rPr>
          <w:rFonts w:ascii="Tahoma" w:hAnsi="Tahoma" w:cs="Tahoma"/>
          <w:b/>
          <w:bCs/>
          <w:color w:val="000000"/>
          <w:sz w:val="40"/>
          <w:szCs w:val="40"/>
        </w:rPr>
        <w:t>Minutes  </w:t>
      </w:r>
      <w:r w:rsidR="003539DE" w:rsidRPr="00C77CDD">
        <w:rPr>
          <w:rFonts w:ascii="Tahoma" w:hAnsi="Tahoma" w:cs="Tahoma"/>
          <w:b/>
          <w:bCs/>
          <w:color w:val="000000"/>
          <w:sz w:val="28"/>
          <w:szCs w:val="28"/>
        </w:rPr>
        <w:t xml:space="preserve">      </w:t>
      </w:r>
    </w:p>
    <w:p w14:paraId="7022B682" w14:textId="7516D1FC" w:rsidR="00A75665" w:rsidRPr="00C77CDD" w:rsidRDefault="003539DE" w:rsidP="009C586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color w:val="000000"/>
          <w:sz w:val="32"/>
          <w:szCs w:val="32"/>
        </w:rPr>
      </w:pPr>
      <w:r w:rsidRPr="00C77CDD">
        <w:rPr>
          <w:rFonts w:ascii="Tahoma" w:hAnsi="Tahoma" w:cs="Tahoma"/>
          <w:b/>
          <w:bCs/>
          <w:color w:val="000000"/>
          <w:sz w:val="32"/>
          <w:szCs w:val="32"/>
        </w:rPr>
        <w:t>Meeting:</w:t>
      </w:r>
      <w:r w:rsidR="00A239ED" w:rsidRPr="00C77CDD">
        <w:rPr>
          <w:rFonts w:ascii="Tahoma" w:hAnsi="Tahoma" w:cs="Tahoma"/>
          <w:b/>
          <w:bCs/>
          <w:color w:val="000000"/>
          <w:sz w:val="32"/>
          <w:szCs w:val="32"/>
        </w:rPr>
        <w:t xml:space="preserve"> </w:t>
      </w:r>
      <w:r w:rsidR="00636961">
        <w:rPr>
          <w:rFonts w:ascii="Tahoma" w:hAnsi="Tahoma" w:cs="Tahoma"/>
          <w:b/>
          <w:bCs/>
          <w:color w:val="000000"/>
          <w:sz w:val="32"/>
          <w:szCs w:val="32"/>
        </w:rPr>
        <w:t>June 8</w:t>
      </w:r>
      <w:r w:rsidR="004C73A7">
        <w:rPr>
          <w:rFonts w:ascii="Tahoma" w:hAnsi="Tahoma" w:cs="Tahoma"/>
          <w:b/>
          <w:bCs/>
          <w:color w:val="000000"/>
          <w:sz w:val="32"/>
          <w:szCs w:val="32"/>
        </w:rPr>
        <w:t>th</w:t>
      </w:r>
      <w:r w:rsidR="00A239ED" w:rsidRPr="00C77CDD">
        <w:rPr>
          <w:rFonts w:ascii="Tahoma" w:hAnsi="Tahoma" w:cs="Tahoma"/>
          <w:b/>
          <w:bCs/>
          <w:color w:val="000000"/>
          <w:sz w:val="32"/>
          <w:szCs w:val="32"/>
        </w:rPr>
        <w:t xml:space="preserve">, 2023 </w:t>
      </w:r>
      <w:r w:rsidRPr="00C77CDD">
        <w:rPr>
          <w:rFonts w:ascii="Tahoma" w:hAnsi="Tahoma" w:cs="Tahoma"/>
          <w:b/>
          <w:bCs/>
          <w:color w:val="000000"/>
          <w:sz w:val="32"/>
          <w:szCs w:val="32"/>
        </w:rPr>
        <w:t xml:space="preserve">Held </w:t>
      </w:r>
      <w:r w:rsidR="00A239ED" w:rsidRPr="00C77CDD">
        <w:rPr>
          <w:rFonts w:ascii="Tahoma" w:hAnsi="Tahoma" w:cs="Tahoma"/>
          <w:b/>
          <w:bCs/>
          <w:color w:val="000000"/>
          <w:sz w:val="32"/>
          <w:szCs w:val="32"/>
        </w:rPr>
        <w:t xml:space="preserve">in </w:t>
      </w:r>
      <w:r w:rsidR="00B108D7" w:rsidRPr="00C77CDD">
        <w:rPr>
          <w:rFonts w:ascii="Tahoma" w:hAnsi="Tahoma" w:cs="Tahoma"/>
          <w:b/>
          <w:bCs/>
          <w:color w:val="000000"/>
          <w:sz w:val="32"/>
          <w:szCs w:val="32"/>
        </w:rPr>
        <w:t>person and o</w:t>
      </w:r>
      <w:r w:rsidRPr="00C77CDD">
        <w:rPr>
          <w:rFonts w:ascii="Tahoma" w:hAnsi="Tahoma" w:cs="Tahoma"/>
          <w:b/>
          <w:bCs/>
          <w:color w:val="000000"/>
          <w:sz w:val="32"/>
          <w:szCs w:val="32"/>
        </w:rPr>
        <w:t>n Zoom</w:t>
      </w:r>
    </w:p>
    <w:p w14:paraId="636D1FFB" w14:textId="77777777" w:rsidR="006A2B2B" w:rsidRPr="00C77CDD" w:rsidRDefault="006A2B2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630148DC" w14:textId="1CB83F9D" w:rsidR="00433F8B" w:rsidRPr="00C77CDD" w:rsidRDefault="003539DE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sz w:val="24"/>
          <w:szCs w:val="24"/>
        </w:rPr>
        <w:t xml:space="preserve">9:00 </w:t>
      </w:r>
      <w:r w:rsidR="00433F8B" w:rsidRPr="00C77CDD">
        <w:rPr>
          <w:rFonts w:ascii="Tahoma" w:hAnsi="Tahoma" w:cs="Tahoma"/>
          <w:b/>
          <w:bCs/>
          <w:color w:val="000000"/>
          <w:sz w:val="24"/>
          <w:szCs w:val="24"/>
        </w:rPr>
        <w:t xml:space="preserve">a.m. </w:t>
      </w:r>
      <w:r w:rsidRPr="00C77CDD">
        <w:rPr>
          <w:rFonts w:ascii="Tahoma" w:hAnsi="Tahoma" w:cs="Tahoma"/>
          <w:b/>
          <w:bCs/>
          <w:color w:val="000000"/>
          <w:sz w:val="24"/>
          <w:szCs w:val="24"/>
        </w:rPr>
        <w:t xml:space="preserve">Open Meeting </w:t>
      </w:r>
    </w:p>
    <w:p w14:paraId="30F55D5F" w14:textId="77777777" w:rsidR="00433F8B" w:rsidRPr="00C77CDD" w:rsidRDefault="00433F8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7EC087BE" w14:textId="624C1B17" w:rsidR="00A75665" w:rsidRPr="00C77CDD" w:rsidRDefault="003539DE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sz w:val="24"/>
          <w:szCs w:val="24"/>
        </w:rPr>
        <w:t>Serenity Prayer</w:t>
      </w:r>
      <w:r w:rsidRPr="00C77CDD">
        <w:rPr>
          <w:rFonts w:ascii="Tahoma" w:hAnsi="Tahoma" w:cs="Tahoma"/>
          <w:color w:val="000000"/>
          <w:sz w:val="24"/>
          <w:szCs w:val="24"/>
        </w:rPr>
        <w:t>  </w:t>
      </w:r>
    </w:p>
    <w:p w14:paraId="3B24813B" w14:textId="77777777" w:rsidR="00A75665" w:rsidRPr="00C77CDD" w:rsidRDefault="003539DE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sz w:val="24"/>
          <w:szCs w:val="24"/>
        </w:rPr>
        <w:t> </w:t>
      </w:r>
      <w:r w:rsidRPr="00C77CDD">
        <w:rPr>
          <w:rFonts w:ascii="Tahoma" w:hAnsi="Tahoma" w:cs="Tahoma"/>
          <w:color w:val="000000"/>
          <w:sz w:val="24"/>
          <w:szCs w:val="24"/>
        </w:rPr>
        <w:t>  </w:t>
      </w:r>
    </w:p>
    <w:p w14:paraId="22B84252" w14:textId="777EBC95" w:rsidR="00572FB6" w:rsidRPr="00606FEA" w:rsidRDefault="003539DE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sz w:val="24"/>
          <w:szCs w:val="24"/>
        </w:rPr>
        <w:t>Clean Time Celebration</w:t>
      </w:r>
      <w:r w:rsidR="00260FB4" w:rsidRPr="00C77CDD">
        <w:rPr>
          <w:rFonts w:ascii="Tahoma" w:hAnsi="Tahoma" w:cs="Tahoma"/>
          <w:b/>
          <w:bCs/>
          <w:color w:val="000000"/>
          <w:sz w:val="24"/>
          <w:szCs w:val="24"/>
        </w:rPr>
        <w:t>s</w:t>
      </w:r>
      <w:r w:rsidRPr="00C77CDD">
        <w:rPr>
          <w:rFonts w:ascii="Tahoma" w:hAnsi="Tahoma" w:cs="Tahoma"/>
          <w:b/>
          <w:bCs/>
          <w:color w:val="000000"/>
          <w:sz w:val="24"/>
          <w:szCs w:val="24"/>
        </w:rPr>
        <w:t>:</w:t>
      </w:r>
      <w:r w:rsidR="008464AA" w:rsidRPr="00C77CDD">
        <w:rPr>
          <w:rFonts w:ascii="Tahoma" w:hAnsi="Tahoma" w:cs="Tahoma"/>
          <w:b/>
          <w:bCs/>
          <w:color w:val="000000"/>
          <w:sz w:val="24"/>
          <w:szCs w:val="24"/>
        </w:rPr>
        <w:br/>
      </w:r>
    </w:p>
    <w:p w14:paraId="28C2587F" w14:textId="614EFBC0" w:rsidR="00A75665" w:rsidRPr="00C77CDD" w:rsidRDefault="003539DE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sz w:val="24"/>
          <w:szCs w:val="24"/>
        </w:rPr>
        <w:t>12 Concepts read</w:t>
      </w:r>
    </w:p>
    <w:p w14:paraId="2B4B61A4" w14:textId="09D60E14" w:rsidR="006A2B2B" w:rsidRPr="00C77CDD" w:rsidRDefault="003539DE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C77CDD">
        <w:rPr>
          <w:rFonts w:ascii="Tahoma" w:hAnsi="Tahoma" w:cs="Tahoma"/>
          <w:color w:val="000000"/>
          <w:sz w:val="24"/>
          <w:szCs w:val="24"/>
        </w:rPr>
        <w:t> </w:t>
      </w:r>
    </w:p>
    <w:p w14:paraId="4BFBCDDF" w14:textId="51FBF3B7" w:rsidR="00FD07A5" w:rsidRPr="00C77CDD" w:rsidRDefault="003539DE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sz w:val="24"/>
          <w:szCs w:val="24"/>
        </w:rPr>
        <w:t>Roll Call</w:t>
      </w:r>
      <w:r w:rsidR="00FD07A5" w:rsidRPr="00C77CDD">
        <w:rPr>
          <w:rFonts w:ascii="Tahoma" w:hAnsi="Tahoma" w:cs="Tahoma"/>
          <w:b/>
          <w:bCs/>
          <w:color w:val="000000"/>
          <w:sz w:val="24"/>
          <w:szCs w:val="24"/>
        </w:rPr>
        <w:t xml:space="preserve"> </w:t>
      </w:r>
    </w:p>
    <w:p w14:paraId="5D2AE831" w14:textId="77777777" w:rsidR="00A75665" w:rsidRPr="00C77CDD" w:rsidRDefault="00A75665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521A840E" w14:textId="11DA4A2F" w:rsidR="00A75665" w:rsidRPr="00C77CDD" w:rsidRDefault="00260FB4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sz w:val="24"/>
          <w:szCs w:val="24"/>
        </w:rPr>
        <w:t xml:space="preserve">Approval of </w:t>
      </w:r>
      <w:r w:rsidR="003539DE" w:rsidRPr="00C77CDD">
        <w:rPr>
          <w:rFonts w:ascii="Tahoma" w:hAnsi="Tahoma" w:cs="Tahoma"/>
          <w:b/>
          <w:bCs/>
          <w:color w:val="000000"/>
          <w:sz w:val="24"/>
          <w:szCs w:val="24"/>
        </w:rPr>
        <w:t xml:space="preserve">Minutes </w:t>
      </w:r>
      <w:r w:rsidRPr="00C77CDD">
        <w:rPr>
          <w:rFonts w:ascii="Tahoma" w:hAnsi="Tahoma" w:cs="Tahoma"/>
          <w:b/>
          <w:bCs/>
          <w:color w:val="000000"/>
          <w:sz w:val="24"/>
          <w:szCs w:val="24"/>
        </w:rPr>
        <w:t>from</w:t>
      </w:r>
      <w:r w:rsidR="006A2B2B" w:rsidRPr="00C77CDD">
        <w:rPr>
          <w:rFonts w:ascii="Tahoma" w:hAnsi="Tahoma" w:cs="Tahoma"/>
          <w:b/>
          <w:bCs/>
          <w:color w:val="000000"/>
          <w:sz w:val="24"/>
          <w:szCs w:val="24"/>
        </w:rPr>
        <w:t xml:space="preserve"> </w:t>
      </w:r>
      <w:r w:rsidR="00606FEA">
        <w:rPr>
          <w:rFonts w:ascii="Tahoma" w:hAnsi="Tahoma" w:cs="Tahoma"/>
          <w:b/>
          <w:bCs/>
          <w:color w:val="000000"/>
          <w:sz w:val="24"/>
          <w:szCs w:val="24"/>
        </w:rPr>
        <w:t>July</w:t>
      </w:r>
      <w:r w:rsidRPr="00C77CDD">
        <w:rPr>
          <w:rFonts w:ascii="Tahoma" w:hAnsi="Tahoma" w:cs="Tahoma"/>
          <w:b/>
          <w:bCs/>
          <w:color w:val="000000"/>
          <w:sz w:val="24"/>
          <w:szCs w:val="24"/>
        </w:rPr>
        <w:t xml:space="preserve">; </w:t>
      </w:r>
      <w:r w:rsidR="003539DE" w:rsidRPr="00C77CDD">
        <w:rPr>
          <w:rFonts w:ascii="Tahoma" w:hAnsi="Tahoma" w:cs="Tahoma"/>
          <w:b/>
          <w:bCs/>
          <w:color w:val="000000"/>
          <w:sz w:val="24"/>
          <w:szCs w:val="24"/>
        </w:rPr>
        <w:t>approved</w:t>
      </w:r>
    </w:p>
    <w:p w14:paraId="32307232" w14:textId="07849368" w:rsidR="00572FB6" w:rsidRPr="00C77CDD" w:rsidRDefault="00572FB6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5C5547FD" w14:textId="77777777" w:rsidR="00A75665" w:rsidRPr="00C77CDD" w:rsidRDefault="003539DE" w:rsidP="00433F8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18"/>
          <w:szCs w:val="18"/>
        </w:rPr>
      </w:pPr>
      <w:r w:rsidRPr="00C77CDD">
        <w:rPr>
          <w:rFonts w:ascii="Tahoma" w:hAnsi="Tahoma" w:cs="Tahoma"/>
          <w:color w:val="000000"/>
          <w:sz w:val="18"/>
          <w:szCs w:val="18"/>
        </w:rPr>
        <w:t>   </w:t>
      </w:r>
    </w:p>
    <w:p w14:paraId="03A6AB86" w14:textId="77777777" w:rsidR="00115998" w:rsidRDefault="003539DE" w:rsidP="00115998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i/>
          <w:iCs/>
          <w:color w:val="000000"/>
          <w:sz w:val="24"/>
          <w:szCs w:val="24"/>
          <w:u w:val="single"/>
        </w:rPr>
      </w:pPr>
      <w:r w:rsidRPr="00C77CDD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Administrative Reports:</w:t>
      </w:r>
      <w:r w:rsidRPr="00C77CDD">
        <w:rPr>
          <w:rFonts w:ascii="Tahoma" w:hAnsi="Tahoma" w:cs="Tahoma"/>
          <w:i/>
          <w:iCs/>
          <w:color w:val="000000"/>
          <w:sz w:val="24"/>
          <w:szCs w:val="24"/>
          <w:u w:val="single"/>
        </w:rPr>
        <w:t>  </w:t>
      </w:r>
    </w:p>
    <w:p w14:paraId="513FCCCA" w14:textId="77777777" w:rsidR="00115998" w:rsidRDefault="00115998" w:rsidP="00115998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i/>
          <w:iCs/>
          <w:color w:val="000000"/>
          <w:sz w:val="24"/>
          <w:szCs w:val="24"/>
          <w:u w:val="single"/>
        </w:rPr>
      </w:pPr>
    </w:p>
    <w:p w14:paraId="256D71DC" w14:textId="77777777" w:rsidR="00413C58" w:rsidRPr="00413C58" w:rsidRDefault="007A39A7" w:rsidP="00007F00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20"/>
          <w:szCs w:val="20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Chair:</w:t>
      </w:r>
      <w:r w:rsidR="004B6B5D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Lindsey B. </w:t>
      </w:r>
    </w:p>
    <w:p w14:paraId="4DB9310F" w14:textId="77777777" w:rsidR="00413C58" w:rsidRPr="002F29B8" w:rsidRDefault="00413C58" w:rsidP="00413C58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Hi everyone,</w:t>
      </w:r>
    </w:p>
    <w:p w14:paraId="549BF293" w14:textId="77777777" w:rsidR="00413C58" w:rsidRPr="002F29B8" w:rsidRDefault="00413C58" w:rsidP="00413C58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It was a pretty quiet month for me, not a whole lot to report. I will be unable to attend region next</w:t>
      </w:r>
    </w:p>
    <w:p w14:paraId="7DB5E157" w14:textId="77777777" w:rsidR="00413C58" w:rsidRPr="002F29B8" w:rsidRDefault="00413C58" w:rsidP="00413C58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weekend, but in my report, I will include a reminder that there will be Admin Elections in September at</w:t>
      </w:r>
    </w:p>
    <w:p w14:paraId="4592D50B" w14:textId="77777777" w:rsidR="00413C58" w:rsidRPr="002F29B8" w:rsidRDefault="00413C58" w:rsidP="00413C58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he Assembly and Subcommittee Elections in October during the CRCNA meeting for CRCNA XXXVIII. I</w:t>
      </w:r>
    </w:p>
    <w:p w14:paraId="2D03EC60" w14:textId="77777777" w:rsidR="00413C58" w:rsidRPr="002F29B8" w:rsidRDefault="00413C58" w:rsidP="00413C58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also wanted to get a consensus from our committee about having the CNAC Chair and Vice Chair do the</w:t>
      </w:r>
    </w:p>
    <w:p w14:paraId="0A8FEF80" w14:textId="77777777" w:rsidR="00413C58" w:rsidRPr="002F29B8" w:rsidRDefault="00413C58" w:rsidP="00413C58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tate Roll Call at the Saturday night speaker meeting and report this consensus to region. Traditionally,</w:t>
      </w:r>
    </w:p>
    <w:p w14:paraId="4EE3C60F" w14:textId="77777777" w:rsidR="00413C58" w:rsidRPr="002F29B8" w:rsidRDefault="00413C58" w:rsidP="00413C58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he regional delegates do the state roll call but region wants CNAC to have an opportunity at the</w:t>
      </w:r>
    </w:p>
    <w:p w14:paraId="13320F02" w14:textId="77777777" w:rsidR="00413C58" w:rsidRPr="002F29B8" w:rsidRDefault="00413C58" w:rsidP="00413C58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onvention to spread awareness to the fellowship about what CNAC is and that they exist.</w:t>
      </w:r>
    </w:p>
    <w:p w14:paraId="0276863D" w14:textId="77777777" w:rsidR="00413C58" w:rsidRPr="002F29B8" w:rsidRDefault="00413C58" w:rsidP="00413C58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As always, let me know what I can do to support your subcommittee.</w:t>
      </w:r>
    </w:p>
    <w:p w14:paraId="180882B7" w14:textId="77777777" w:rsidR="00413C58" w:rsidRPr="002F29B8" w:rsidRDefault="00413C58" w:rsidP="00413C58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Grateful to serve,</w:t>
      </w:r>
    </w:p>
    <w:p w14:paraId="0CCE2121" w14:textId="198B74EF" w:rsidR="002A460B" w:rsidRPr="00C77CDD" w:rsidRDefault="00413C58" w:rsidP="00413C58">
      <w:pPr>
        <w:shd w:val="clear" w:color="auto" w:fill="FFFFFF"/>
        <w:spacing w:after="0" w:line="240" w:lineRule="auto"/>
        <w:rPr>
          <w:rFonts w:ascii="Tahoma" w:hAnsi="Tahoma" w:cs="Tahoma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Lindsey B. CRCNA XXXVII Chair</w:t>
      </w:r>
      <w:r w:rsidR="00B647AF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br/>
      </w:r>
    </w:p>
    <w:p w14:paraId="7DB0AAD9" w14:textId="4B2DAEBD" w:rsidR="00A75665" w:rsidRPr="00C77CDD" w:rsidRDefault="007A39A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hanging="720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Vice Chair:</w:t>
      </w:r>
      <w:r w:rsidR="00E30279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</w:t>
      </w:r>
      <w:r w:rsidR="00086167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Vacant </w:t>
      </w:r>
    </w:p>
    <w:p w14:paraId="60313F3F" w14:textId="2080B87A" w:rsidR="00F56D55" w:rsidRPr="00C77CDD" w:rsidRDefault="00F56D55" w:rsidP="00F56D5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ab/>
      </w: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ab/>
      </w:r>
    </w:p>
    <w:p w14:paraId="2CACABEE" w14:textId="77777777" w:rsidR="00BC5019" w:rsidRDefault="007A39A7" w:rsidP="00BC5019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hanging="720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Treasurer:</w:t>
      </w:r>
      <w:r w:rsidR="003B3C33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Nick P</w:t>
      </w:r>
      <w:r w:rsidR="00AD4A34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.</w:t>
      </w:r>
    </w:p>
    <w:p w14:paraId="44E5A557" w14:textId="6EEA46D7" w:rsidR="00AD4A34" w:rsidRPr="002F29B8" w:rsidRDefault="00AD4A34" w:rsidP="00BC501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Everything is looking good. The current balance is 18,212.41. This still includes the check that I wrote</w:t>
      </w:r>
    </w:p>
    <w:p w14:paraId="3904CE73" w14:textId="77777777" w:rsidR="00AD4A34" w:rsidRPr="002F29B8" w:rsidRDefault="00AD4A34" w:rsidP="00AD4A34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o region which has not yet been deposited for last years donation. This was all in all a slow month in</w:t>
      </w:r>
    </w:p>
    <w:p w14:paraId="0870F570" w14:textId="77777777" w:rsidR="00AD4A34" w:rsidRPr="002F29B8" w:rsidRDefault="00AD4A34" w:rsidP="00AD4A34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erms of transactions. Please net me know if you need anything.</w:t>
      </w:r>
    </w:p>
    <w:p w14:paraId="338D7BE6" w14:textId="70846D20" w:rsidR="007C3BD2" w:rsidRPr="00AD4A34" w:rsidRDefault="00AD4A34" w:rsidP="00AD4A34">
      <w:pPr>
        <w:shd w:val="clear" w:color="auto" w:fill="FFFFFF"/>
        <w:spacing w:after="0" w:line="240" w:lineRule="auto"/>
        <w:rPr>
          <w:rFonts w:ascii="Arial" w:hAnsi="Arial" w:cs="Arial"/>
          <w:color w:val="00000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hanks!</w:t>
      </w:r>
      <w:r w:rsidR="00115998" w:rsidRPr="00AD4A34">
        <w:rPr>
          <w:rFonts w:ascii="Arial" w:hAnsi="Arial" w:cs="Arial"/>
          <w:color w:val="000000"/>
        </w:rPr>
        <w:br/>
      </w:r>
    </w:p>
    <w:p w14:paraId="00368467" w14:textId="3476C537" w:rsidR="00433F8B" w:rsidRPr="00C77CDD" w:rsidRDefault="007A39A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hanging="720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Vice Treasurer: </w:t>
      </w:r>
      <w:r w:rsidR="00C912AC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Vacant</w:t>
      </w:r>
    </w:p>
    <w:p w14:paraId="712ED01B" w14:textId="36507779" w:rsidR="00F56D55" w:rsidRPr="00C77CDD" w:rsidRDefault="00F56D55" w:rsidP="00F56D5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ab/>
      </w: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ab/>
      </w:r>
    </w:p>
    <w:p w14:paraId="40E1368A" w14:textId="232EFE00" w:rsidR="00AD4A34" w:rsidRDefault="007A39A7" w:rsidP="00AD4A34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hanging="720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Secretary: </w:t>
      </w:r>
      <w:r w:rsidR="003B3C33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Matt D.</w:t>
      </w:r>
    </w:p>
    <w:p w14:paraId="27689016" w14:textId="799FAB55" w:rsidR="00AD4A34" w:rsidRPr="002F29B8" w:rsidRDefault="00AD4A34" w:rsidP="00B13565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No report</w:t>
      </w:r>
      <w:r w:rsidR="007F7B08" w:rsidRPr="002F29B8">
        <w:rPr>
          <w:rFonts w:ascii="Arial" w:hAnsi="Arial" w:cs="Arial"/>
          <w:color w:val="000000"/>
          <w:sz w:val="20"/>
          <w:szCs w:val="20"/>
        </w:rPr>
        <w:t xml:space="preserve">, key to mailbox didn’t work for me. Ian pointed out that my I may have been looking at the wrong box, so I will go back down to </w:t>
      </w:r>
      <w:r w:rsidR="008B33F6" w:rsidRPr="002F29B8">
        <w:rPr>
          <w:rFonts w:ascii="Arial" w:hAnsi="Arial" w:cs="Arial"/>
          <w:color w:val="000000"/>
          <w:sz w:val="20"/>
          <w:szCs w:val="20"/>
        </w:rPr>
        <w:t xml:space="preserve">the </w:t>
      </w:r>
      <w:r w:rsidR="00BC5019" w:rsidRPr="002F29B8">
        <w:rPr>
          <w:rFonts w:ascii="Arial" w:hAnsi="Arial" w:cs="Arial"/>
          <w:color w:val="000000"/>
          <w:sz w:val="20"/>
          <w:szCs w:val="20"/>
        </w:rPr>
        <w:t xml:space="preserve">post office and </w:t>
      </w:r>
      <w:r w:rsidR="008B33F6" w:rsidRPr="002F29B8">
        <w:rPr>
          <w:rFonts w:ascii="Arial" w:hAnsi="Arial" w:cs="Arial"/>
          <w:color w:val="000000"/>
          <w:sz w:val="20"/>
          <w:szCs w:val="20"/>
        </w:rPr>
        <w:t>double check</w:t>
      </w:r>
      <w:r w:rsidR="00BC5019" w:rsidRPr="002F29B8">
        <w:rPr>
          <w:rFonts w:ascii="Arial" w:hAnsi="Arial" w:cs="Arial"/>
          <w:color w:val="000000"/>
          <w:sz w:val="20"/>
          <w:szCs w:val="20"/>
        </w:rPr>
        <w:t>.</w:t>
      </w:r>
    </w:p>
    <w:p w14:paraId="362B9062" w14:textId="45C35494" w:rsidR="00BC5019" w:rsidRPr="002F29B8" w:rsidRDefault="00BC5019" w:rsidP="00B13565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ILS,</w:t>
      </w:r>
    </w:p>
    <w:p w14:paraId="4EC4A7F3" w14:textId="122B1CF1" w:rsidR="00BC5019" w:rsidRPr="002F29B8" w:rsidRDefault="00BC5019" w:rsidP="00B13565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Matt</w:t>
      </w:r>
    </w:p>
    <w:p w14:paraId="1CB41FEF" w14:textId="15E03CA5" w:rsidR="00433F8B" w:rsidRPr="00C77CDD" w:rsidRDefault="003539DE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C77CDD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Subcommittee Reports: </w:t>
      </w:r>
    </w:p>
    <w:p w14:paraId="56834A33" w14:textId="77777777" w:rsidR="006A2B2B" w:rsidRPr="00C77CDD" w:rsidRDefault="006A2B2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</w:p>
    <w:p w14:paraId="190C07E4" w14:textId="5000E83C" w:rsidR="005C1B97" w:rsidRPr="00270BE1" w:rsidRDefault="007A39A7" w:rsidP="00082093">
      <w:pPr>
        <w:widowControl w:val="0"/>
        <w:numPr>
          <w:ilvl w:val="0"/>
          <w:numId w:val="10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Program Chair: </w:t>
      </w:r>
      <w:r w:rsidR="00AC60C6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Ian D.</w:t>
      </w:r>
    </w:p>
    <w:p w14:paraId="28815DB2" w14:textId="013D04E7" w:rsidR="00270BE1" w:rsidRPr="00270BE1" w:rsidRDefault="00270BE1" w:rsidP="00270BE1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222222"/>
          <w:sz w:val="20"/>
          <w:szCs w:val="20"/>
        </w:rPr>
      </w:pPr>
      <w:r w:rsidRPr="00270BE1">
        <w:rPr>
          <w:rFonts w:ascii="Arial" w:hAnsi="Arial" w:cs="Arial"/>
          <w:color w:val="000000"/>
          <w:sz w:val="20"/>
          <w:szCs w:val="20"/>
        </w:rPr>
        <w:t>Selected Recording vendor (2 Tape Audio) and submitted contract to CNAC Board for review and approval</w:t>
      </w:r>
    </w:p>
    <w:p w14:paraId="08DFD66F" w14:textId="1CF1C4DF" w:rsidR="00270BE1" w:rsidRPr="00270BE1" w:rsidRDefault="00270BE1" w:rsidP="00270BE1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222222"/>
          <w:sz w:val="20"/>
          <w:szCs w:val="20"/>
        </w:rPr>
      </w:pPr>
      <w:r w:rsidRPr="00270BE1">
        <w:rPr>
          <w:rFonts w:ascii="Arial" w:hAnsi="Arial" w:cs="Arial"/>
          <w:color w:val="000000"/>
          <w:sz w:val="20"/>
          <w:szCs w:val="20"/>
        </w:rPr>
        <w:t>Gained preliminary confirmation from Main speakers, they were all grateful and humbled by the request to serve</w:t>
      </w:r>
    </w:p>
    <w:p w14:paraId="348A15FD" w14:textId="56C9622F" w:rsidR="00270BE1" w:rsidRPr="00270BE1" w:rsidRDefault="00270BE1" w:rsidP="00270BE1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222222"/>
          <w:sz w:val="20"/>
          <w:szCs w:val="20"/>
        </w:rPr>
      </w:pPr>
      <w:r w:rsidRPr="00270BE1">
        <w:rPr>
          <w:rFonts w:ascii="Arial" w:hAnsi="Arial" w:cs="Arial"/>
          <w:color w:val="000000"/>
          <w:sz w:val="20"/>
          <w:szCs w:val="20"/>
        </w:rPr>
        <w:t>Printed program draft completed by P&amp;D</w:t>
      </w:r>
    </w:p>
    <w:p w14:paraId="5F30912F" w14:textId="12D12841" w:rsidR="00270BE1" w:rsidRPr="00270BE1" w:rsidRDefault="00270BE1" w:rsidP="00270BE1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222222"/>
          <w:sz w:val="20"/>
          <w:szCs w:val="20"/>
        </w:rPr>
      </w:pPr>
      <w:r w:rsidRPr="00270BE1">
        <w:rPr>
          <w:rFonts w:ascii="Arial" w:hAnsi="Arial" w:cs="Arial"/>
          <w:color w:val="000000"/>
          <w:sz w:val="20"/>
          <w:szCs w:val="20"/>
        </w:rPr>
        <w:lastRenderedPageBreak/>
        <w:t>Arranged schedule of Marathon meetings</w:t>
      </w:r>
    </w:p>
    <w:p w14:paraId="2E7BB825" w14:textId="5D5CE094" w:rsidR="00270BE1" w:rsidRPr="00270BE1" w:rsidRDefault="00270BE1" w:rsidP="00270BE1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222222"/>
          <w:sz w:val="20"/>
          <w:szCs w:val="20"/>
        </w:rPr>
      </w:pPr>
      <w:r w:rsidRPr="00270BE1">
        <w:rPr>
          <w:rFonts w:ascii="Arial" w:hAnsi="Arial" w:cs="Arial"/>
          <w:color w:val="000000"/>
          <w:sz w:val="20"/>
          <w:szCs w:val="20"/>
        </w:rPr>
        <w:t>Anxiously awaiting CRSCNA meeting next week for final approval and next steps</w:t>
      </w:r>
    </w:p>
    <w:p w14:paraId="4683EA13" w14:textId="08967B4E" w:rsidR="00270BE1" w:rsidRPr="00270BE1" w:rsidRDefault="00270BE1" w:rsidP="0003777B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222222"/>
          <w:sz w:val="20"/>
          <w:szCs w:val="20"/>
        </w:rPr>
      </w:pPr>
      <w:r w:rsidRPr="00270BE1">
        <w:rPr>
          <w:rFonts w:ascii="Arial" w:hAnsi="Arial" w:cs="Arial"/>
          <w:color w:val="000000"/>
          <w:sz w:val="20"/>
          <w:szCs w:val="20"/>
        </w:rPr>
        <w:t>We’ve has had a few volunteers and suggestions already coming through for possible workshop speakers and other support for the committee</w:t>
      </w:r>
      <w:r w:rsidR="00366750" w:rsidRPr="0003777B">
        <w:rPr>
          <w:rFonts w:ascii="Arial" w:hAnsi="Arial" w:cs="Arial"/>
          <w:color w:val="000000"/>
          <w:sz w:val="20"/>
          <w:szCs w:val="20"/>
        </w:rPr>
        <w:br/>
      </w:r>
    </w:p>
    <w:p w14:paraId="15524127" w14:textId="34CC23DA" w:rsidR="00270BE1" w:rsidRPr="002F29B8" w:rsidRDefault="00507136" w:rsidP="00507136">
      <w:pPr>
        <w:shd w:val="clear" w:color="auto" w:fill="FFFFFF"/>
        <w:spacing w:after="0" w:line="240" w:lineRule="auto"/>
        <w:ind w:left="360"/>
        <w:rPr>
          <w:rFonts w:ascii="Arial" w:hAnsi="Arial" w:cs="Arial"/>
          <w:color w:val="222222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</w:t>
      </w:r>
      <w:r w:rsidR="00270BE1" w:rsidRPr="00270BE1">
        <w:rPr>
          <w:rFonts w:ascii="Arial" w:hAnsi="Arial" w:cs="Arial"/>
          <w:color w:val="000000"/>
          <w:sz w:val="20"/>
          <w:szCs w:val="20"/>
        </w:rPr>
        <w:t>hank you for letting me be of service</w:t>
      </w:r>
      <w:r w:rsidR="00366750" w:rsidRPr="002F29B8">
        <w:rPr>
          <w:rFonts w:ascii="Arial" w:hAnsi="Arial" w:cs="Arial"/>
          <w:color w:val="000000"/>
          <w:sz w:val="20"/>
          <w:szCs w:val="20"/>
        </w:rPr>
        <w:t>,</w:t>
      </w:r>
    </w:p>
    <w:p w14:paraId="28B88C5D" w14:textId="25D0470D" w:rsidR="00507136" w:rsidRPr="002F29B8" w:rsidRDefault="00507136" w:rsidP="00507136">
      <w:pPr>
        <w:shd w:val="clear" w:color="auto" w:fill="FFFFFF"/>
        <w:spacing w:after="0" w:line="240" w:lineRule="auto"/>
        <w:ind w:firstLine="360"/>
        <w:rPr>
          <w:rFonts w:ascii="Arial" w:hAnsi="Arial" w:cs="Arial"/>
          <w:color w:val="222222"/>
          <w:sz w:val="20"/>
          <w:szCs w:val="20"/>
        </w:rPr>
      </w:pPr>
      <w:r w:rsidRPr="002F29B8">
        <w:rPr>
          <w:rFonts w:ascii="Arial" w:hAnsi="Arial" w:cs="Arial"/>
          <w:color w:val="222222"/>
          <w:sz w:val="20"/>
          <w:szCs w:val="20"/>
        </w:rPr>
        <w:t>Ian</w:t>
      </w:r>
    </w:p>
    <w:p w14:paraId="361CB696" w14:textId="77777777" w:rsidR="005C1B97" w:rsidRPr="002F29B8" w:rsidRDefault="005C1B97" w:rsidP="0008209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20"/>
          <w:szCs w:val="20"/>
        </w:rPr>
      </w:pPr>
    </w:p>
    <w:p w14:paraId="0414B936" w14:textId="77777777" w:rsidR="00D9491C" w:rsidRPr="00D9491C" w:rsidRDefault="00DF74C1" w:rsidP="00082093">
      <w:pPr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 Hotels &amp; Hospitality Chair: Kathleen L.</w:t>
      </w:r>
    </w:p>
    <w:p w14:paraId="56D55BD4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**Primary Internet WiFi with password for CRCNA XXXVI sole access</w:t>
      </w:r>
    </w:p>
    <w:p w14:paraId="5230A995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Access to these conference rooms Friday 11/10/2023 at 7am for DOC Training</w:t>
      </w:r>
    </w:p>
    <w:p w14:paraId="2FE6A39A" w14:textId="5B796710" w:rsidR="00D9491C" w:rsidRPr="002F29B8" w:rsidRDefault="00D9491C" w:rsidP="004466A5">
      <w:pPr>
        <w:numPr>
          <w:ilvl w:val="1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Mountain Holly</w:t>
      </w:r>
    </w:p>
    <w:p w14:paraId="3E1F290E" w14:textId="5B73AA0D" w:rsidR="00D9491C" w:rsidRPr="002F29B8" w:rsidRDefault="00D9491C" w:rsidP="004466A5">
      <w:pPr>
        <w:numPr>
          <w:ilvl w:val="1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Pinyon Pine</w:t>
      </w:r>
    </w:p>
    <w:p w14:paraId="4C76DD52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Access to these conference rooms Friday 11/10/2023 at 10am for set up</w:t>
      </w:r>
    </w:p>
    <w:p w14:paraId="07156776" w14:textId="55334C92" w:rsidR="00D9491C" w:rsidRPr="002F29B8" w:rsidRDefault="00D9491C" w:rsidP="004466A5">
      <w:pPr>
        <w:numPr>
          <w:ilvl w:val="1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Big Thompson</w:t>
      </w:r>
    </w:p>
    <w:p w14:paraId="5B2ED715" w14:textId="2C0D65F1" w:rsidR="00D9491C" w:rsidRPr="002F29B8" w:rsidRDefault="00D9491C" w:rsidP="004466A5">
      <w:pPr>
        <w:numPr>
          <w:ilvl w:val="1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arter Lake</w:t>
      </w:r>
    </w:p>
    <w:p w14:paraId="2EFE29D4" w14:textId="190C8D6B" w:rsidR="00D9491C" w:rsidRPr="002F29B8" w:rsidRDefault="00D9491C" w:rsidP="004466A5">
      <w:pPr>
        <w:numPr>
          <w:ilvl w:val="1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Lake Loveland</w:t>
      </w:r>
    </w:p>
    <w:p w14:paraId="679784C0" w14:textId="119A048F" w:rsidR="00D9491C" w:rsidRPr="002F29B8" w:rsidRDefault="00D9491C" w:rsidP="004466A5">
      <w:pPr>
        <w:numPr>
          <w:ilvl w:val="1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River Birch A, B, &amp;amp; C</w:t>
      </w:r>
    </w:p>
    <w:p w14:paraId="3ACCB8AE" w14:textId="5CADAEC0" w:rsidR="00D9491C" w:rsidRPr="002F29B8" w:rsidRDefault="00D9491C" w:rsidP="004466A5">
      <w:pPr>
        <w:numPr>
          <w:ilvl w:val="1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nowberry</w:t>
      </w:r>
    </w:p>
    <w:p w14:paraId="5AD5B982" w14:textId="0E15DC90" w:rsidR="00D9491C" w:rsidRPr="002F29B8" w:rsidRDefault="00D9491C" w:rsidP="004466A5">
      <w:pPr>
        <w:numPr>
          <w:ilvl w:val="1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Goldenglow</w:t>
      </w:r>
    </w:p>
    <w:p w14:paraId="543AA94F" w14:textId="77BB277F" w:rsidR="00D9491C" w:rsidRPr="002F29B8" w:rsidRDefault="00D9491C" w:rsidP="004466A5">
      <w:pPr>
        <w:numPr>
          <w:ilvl w:val="1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Elderberry</w:t>
      </w:r>
    </w:p>
    <w:p w14:paraId="697E29EB" w14:textId="61E73343" w:rsidR="00D9491C" w:rsidRPr="002F29B8" w:rsidRDefault="00D9491C" w:rsidP="004466A5">
      <w:pPr>
        <w:numPr>
          <w:ilvl w:val="1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Aspen Leaf</w:t>
      </w:r>
    </w:p>
    <w:p w14:paraId="281AFDA1" w14:textId="7DA6828E" w:rsidR="00D9491C" w:rsidRPr="002F29B8" w:rsidRDefault="00D9491C" w:rsidP="004466A5">
      <w:pPr>
        <w:numPr>
          <w:ilvl w:val="1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Registration Area</w:t>
      </w:r>
    </w:p>
    <w:p w14:paraId="2E80DA7D" w14:textId="77EB6D08" w:rsidR="00D9491C" w:rsidRPr="002F29B8" w:rsidRDefault="00D9491C" w:rsidP="004466A5">
      <w:pPr>
        <w:numPr>
          <w:ilvl w:val="1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ide Office</w:t>
      </w:r>
    </w:p>
    <w:p w14:paraId="204AAE73" w14:textId="1DC2B808" w:rsidR="00D9491C" w:rsidRPr="002F29B8" w:rsidRDefault="00D9491C" w:rsidP="004466A5">
      <w:pPr>
        <w:numPr>
          <w:ilvl w:val="1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oat Room</w:t>
      </w:r>
    </w:p>
    <w:p w14:paraId="6C133EBA" w14:textId="521AC294" w:rsidR="00D9491C" w:rsidRPr="002F29B8" w:rsidRDefault="00D9491C" w:rsidP="004466A5">
      <w:pPr>
        <w:numPr>
          <w:ilvl w:val="1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Business Center</w:t>
      </w:r>
    </w:p>
    <w:p w14:paraId="395A5451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RCNA Banner Set Up - Pinyon Pine/Mountain Holly, River Birch</w:t>
      </w:r>
    </w:p>
    <w:p w14:paraId="59616CE2" w14:textId="20A345C1" w:rsidR="00D9491C" w:rsidRPr="002F29B8" w:rsidRDefault="00D9491C" w:rsidP="002F29B8">
      <w:pPr>
        <w:shd w:val="clear" w:color="auto" w:fill="FFFFFF"/>
        <w:spacing w:after="0" w:line="240" w:lineRule="auto"/>
        <w:ind w:left="360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Banners need to be in place prior to Friday 11/10/23 at 2pm</w:t>
      </w:r>
    </w:p>
    <w:p w14:paraId="099B028E" w14:textId="06F91D92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37 Pipe with Black Drape</w:t>
      </w:r>
    </w:p>
    <w:p w14:paraId="1ABDBD02" w14:textId="46C1496E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RCNA XXXVII Banner on stage with remaining around the ballroom</w:t>
      </w:r>
    </w:p>
    <w:p w14:paraId="7C08AAC6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Hospitality Room Friday 10am (Aspen)</w:t>
      </w:r>
    </w:p>
    <w:p w14:paraId="738C5ED8" w14:textId="5E23999F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4 6ft tables, 4 sets of black tablecloths (16ct)</w:t>
      </w:r>
    </w:p>
    <w:p w14:paraId="6B1F7A7A" w14:textId="40BA4963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4 Conversation Tables</w:t>
      </w:r>
    </w:p>
    <w:p w14:paraId="31AA9DD2" w14:textId="3757ECF4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5 Round tables, 4 sets of black tablecloths (20ct)</w:t>
      </w:r>
    </w:p>
    <w:p w14:paraId="797552BC" w14:textId="5CB30283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0 Chairs around each table (50ct)</w:t>
      </w:r>
    </w:p>
    <w:p w14:paraId="24F3E126" w14:textId="512EC50C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 Large trash cans with 10 liners</w:t>
      </w:r>
    </w:p>
    <w:p w14:paraId="3B11232E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Game Room Friday 2pm (Elderberry)</w:t>
      </w:r>
    </w:p>
    <w:p w14:paraId="1B7F7447" w14:textId="574813B5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et with Hotel game package</w:t>
      </w:r>
    </w:p>
    <w:p w14:paraId="039C9619" w14:textId="4441CBD9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A few conversation tables and small square tables with chairs</w:t>
      </w:r>
    </w:p>
    <w:p w14:paraId="2936E971" w14:textId="1D057016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Marathon Meeting Room Friday Noon (Big Thompson A&amp;B)</w:t>
      </w:r>
    </w:p>
    <w:p w14:paraId="3AA65BE8" w14:textId="08B26E51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hairs only</w:t>
      </w:r>
    </w:p>
    <w:p w14:paraId="1B20B48A" w14:textId="1F92599B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 Circles - Inside circle &amp;amp; Outside circle</w:t>
      </w:r>
    </w:p>
    <w:p w14:paraId="50BAE321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Merchandise Room Friday 10am (Goldenglow/Snowberry)</w:t>
      </w:r>
    </w:p>
    <w:p w14:paraId="2CA85064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RCNA Merchandise and Jewelry Vendor</w:t>
      </w:r>
    </w:p>
    <w:p w14:paraId="5020D947" w14:textId="1CF14EA6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2 6ft and/or 8ft tables with black tablecloths</w:t>
      </w:r>
    </w:p>
    <w:p w14:paraId="173C678A" w14:textId="35D6AE4B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2 Chairs</w:t>
      </w:r>
    </w:p>
    <w:p w14:paraId="035CDE72" w14:textId="161158CD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3 Pipe with black drape</w:t>
      </w:r>
    </w:p>
    <w:p w14:paraId="1CCE6F91" w14:textId="44F87DC3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 6ft tables for the hallway (OTW Lit) with black tablecloths</w:t>
      </w:r>
    </w:p>
    <w:p w14:paraId="369AD156" w14:textId="3B9BC655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4 Chairs for the hallway table</w:t>
      </w:r>
    </w:p>
    <w:p w14:paraId="607257E0" w14:textId="743B48BF" w:rsidR="00D9491C" w:rsidRPr="002F29B8" w:rsidRDefault="00D9491C" w:rsidP="004466A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 Large trash cans with 8 liners</w:t>
      </w:r>
    </w:p>
    <w:p w14:paraId="1DA2253D" w14:textId="0D725E43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Access to private hotel WiFi line and Electricity to all outlets</w:t>
      </w:r>
    </w:p>
    <w:p w14:paraId="707B481C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 Tape Audio Productions (Merchandise Room)</w:t>
      </w:r>
    </w:p>
    <w:p w14:paraId="448A47CB" w14:textId="228337A6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6 6ft Tables with black tablecloths</w:t>
      </w:r>
    </w:p>
    <w:p w14:paraId="07F106B3" w14:textId="5E31E280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3 Chairs</w:t>
      </w:r>
    </w:p>
    <w:p w14:paraId="449AAD3C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Registration Room Friday 9am (Sarah J. &amp;amp; Nick P.)</w:t>
      </w:r>
    </w:p>
    <w:p w14:paraId="7CF4B714" w14:textId="78AF9541" w:rsidR="00D9491C" w:rsidRPr="002F29B8" w:rsidRDefault="004466A5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I</w:t>
      </w:r>
      <w:r w:rsidR="00D9491C" w:rsidRPr="002F29B8">
        <w:rPr>
          <w:rFonts w:ascii="Arial" w:hAnsi="Arial" w:cs="Arial"/>
          <w:color w:val="000000"/>
          <w:sz w:val="20"/>
          <w:szCs w:val="20"/>
        </w:rPr>
        <w:t>ncludes side office room, coat room, and business center</w:t>
      </w:r>
    </w:p>
    <w:p w14:paraId="532063C4" w14:textId="1D91A74D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7 6ft tables in the Rotunda with black tablecloths</w:t>
      </w:r>
    </w:p>
    <w:p w14:paraId="1CA02674" w14:textId="37D074B3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6 Chairs total</w:t>
      </w:r>
    </w:p>
    <w:p w14:paraId="46EFF839" w14:textId="1351D48C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 Velvet rope designating 2 registration lines</w:t>
      </w:r>
    </w:p>
    <w:p w14:paraId="7F127281" w14:textId="55AA78EB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Access to private hotel WiFi line</w:t>
      </w:r>
    </w:p>
    <w:p w14:paraId="01BFA9DD" w14:textId="3BA97643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lastRenderedPageBreak/>
        <w:t>Electricity to all outlets</w:t>
      </w:r>
    </w:p>
    <w:p w14:paraId="30E44573" w14:textId="0C73C1E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lear the Rotunda furniture and place it along the hallway</w:t>
      </w:r>
    </w:p>
    <w:p w14:paraId="40490F2B" w14:textId="233D67EF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Have sitting areas with side tables in both hallways</w:t>
      </w:r>
    </w:p>
    <w:p w14:paraId="4DD7AC8D" w14:textId="1CC04A03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No smoking outside the Rotunda entrance</w:t>
      </w:r>
    </w:p>
    <w:p w14:paraId="66038572" w14:textId="64D76FFF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moking outside the NE entrance past the Aspen Room</w:t>
      </w:r>
    </w:p>
    <w:p w14:paraId="302359A8" w14:textId="552A6B2E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Ashtrays in the smoking area</w:t>
      </w:r>
    </w:p>
    <w:p w14:paraId="57334371" w14:textId="65B85D05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A couple of benches in the smoking area if possible</w:t>
      </w:r>
    </w:p>
    <w:p w14:paraId="64AF35D8" w14:textId="3A7AA6A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 Tall conversation tables with fitted sheet for comment cards (one each hallway)</w:t>
      </w:r>
    </w:p>
    <w:p w14:paraId="30B1799C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Hospitals &amp;amp; Institutions Friday 10am - Sat (Front Range Hallway by Birch C door)</w:t>
      </w:r>
    </w:p>
    <w:p w14:paraId="23931CDB" w14:textId="0734AA5B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5 6ft Tables with black tablecloths</w:t>
      </w:r>
    </w:p>
    <w:p w14:paraId="5DC6C676" w14:textId="521AE00B" w:rsidR="00D9491C" w:rsidRPr="002F29B8" w:rsidRDefault="00D9491C" w:rsidP="004466A5">
      <w:pPr>
        <w:shd w:val="clear" w:color="auto" w:fill="FFFFFF"/>
        <w:spacing w:after="0" w:line="240" w:lineRule="auto"/>
        <w:ind w:left="360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4 Chairs</w:t>
      </w:r>
    </w:p>
    <w:p w14:paraId="2DB892F5" w14:textId="61F08322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 Pipe with black drape</w:t>
      </w:r>
    </w:p>
    <w:p w14:paraId="1CEA7EAC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peaker Sign In Friday 10am - Sat (Front Range Hallway in front of Business Ctr)</w:t>
      </w:r>
    </w:p>
    <w:p w14:paraId="6B0A52C4" w14:textId="48D2449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3 6ft Tables with black tablecloths</w:t>
      </w:r>
    </w:p>
    <w:p w14:paraId="06161195" w14:textId="75B3BD93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3 Chairs</w:t>
      </w:r>
    </w:p>
    <w:p w14:paraId="17AD35A8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Workshop Rooms See Program Schedule for Reference if Needed</w:t>
      </w:r>
    </w:p>
    <w:p w14:paraId="6AF02E2B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Water Station in High Meadows Hallway &amp;amp; main ballroom each day</w:t>
      </w:r>
    </w:p>
    <w:p w14:paraId="1B28140B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Workshop Audio Production Recording Needs</w:t>
      </w:r>
    </w:p>
    <w:p w14:paraId="6B95BD8A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(1) Small table with black tablecloth &amp;amp; chair front of each room by outlet starting Fri:</w:t>
      </w:r>
    </w:p>
    <w:p w14:paraId="6A954546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 Mountain Holly (starts Fri 2pm)</w:t>
      </w:r>
    </w:p>
    <w:p w14:paraId="7B8F8F3A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 Pinyon Pine (starts Fri 7pm)</w:t>
      </w:r>
    </w:p>
    <w:p w14:paraId="4D76AD7D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 River Birch A, B, C (one in each room/starts Fri 2pm)</w:t>
      </w:r>
    </w:p>
    <w:p w14:paraId="5CEA7358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 Snowberry (starts Saturday 8am)</w:t>
      </w:r>
    </w:p>
    <w:p w14:paraId="2957D621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 Carter Lake (starts Saturday 8am)</w:t>
      </w:r>
    </w:p>
    <w:p w14:paraId="29BE7DB1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 Lake Loveland (starts Saturday 8am)</w:t>
      </w:r>
    </w:p>
    <w:p w14:paraId="0BE8B0A4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Friday</w:t>
      </w:r>
    </w:p>
    <w:p w14:paraId="78CD4609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9am to 3:30pm Mountain Holly (DOC Annual Training)</w:t>
      </w:r>
    </w:p>
    <w:p w14:paraId="7604CBE4" w14:textId="2A48232F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heater with a couple of tables in front row</w:t>
      </w:r>
    </w:p>
    <w:p w14:paraId="310ED726" w14:textId="0E5521FA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Podium, Mic (keep setting for evening event)</w:t>
      </w:r>
    </w:p>
    <w:p w14:paraId="2160A73F" w14:textId="05898054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 6ft Table next to podium</w:t>
      </w:r>
    </w:p>
    <w:p w14:paraId="13FCD895" w14:textId="56A33E6A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 Chairs</w:t>
      </w:r>
    </w:p>
    <w:p w14:paraId="2FA2E672" w14:textId="3CB5F7D2" w:rsidR="00D9491C" w:rsidRPr="002F29B8" w:rsidRDefault="00D9491C" w:rsidP="004466A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1&amp;#39; Screen with 12K Laser Projector and all cabling</w:t>
      </w:r>
    </w:p>
    <w:p w14:paraId="176F795C" w14:textId="79CF1771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AV for our personal laptop hookup</w:t>
      </w:r>
    </w:p>
    <w:p w14:paraId="2A8F7F03" w14:textId="159AC04B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Internet access</w:t>
      </w:r>
    </w:p>
    <w:p w14:paraId="5E085F98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9am to 1:45pm Pinyon Pine (DOC Recertification Training)</w:t>
      </w:r>
    </w:p>
    <w:p w14:paraId="02482B54" w14:textId="01E5E1FD" w:rsidR="00D9491C" w:rsidRPr="002F29B8" w:rsidRDefault="004466A5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</w:t>
      </w:r>
      <w:r w:rsidR="00D9491C" w:rsidRPr="002F29B8">
        <w:rPr>
          <w:rFonts w:ascii="Arial" w:hAnsi="Arial" w:cs="Arial"/>
          <w:color w:val="000000"/>
          <w:sz w:val="20"/>
          <w:szCs w:val="20"/>
        </w:rPr>
        <w:t>heater with a couple of tables in front row</w:t>
      </w:r>
    </w:p>
    <w:p w14:paraId="25B2F894" w14:textId="3A9341E4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Podium, Mic (keep setting for evening event)</w:t>
      </w:r>
    </w:p>
    <w:p w14:paraId="5DF70F0C" w14:textId="4D240F70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 6ft Table next to podium with 2 chairs</w:t>
      </w:r>
    </w:p>
    <w:p w14:paraId="6A092290" w14:textId="1A66CDAE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1&amp;#39; Screen with 12K Laser Projector and all cabling</w:t>
      </w:r>
    </w:p>
    <w:p w14:paraId="7B7FDB08" w14:textId="40845DF5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AV for our personal laptop hookup</w:t>
      </w:r>
    </w:p>
    <w:p w14:paraId="7302B13F" w14:textId="0B975D09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Internet access</w:t>
      </w:r>
    </w:p>
    <w:p w14:paraId="4956BB17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pm River Birch A, B, &amp;amp; C Friday - Saturday (3 rooms, one set each room)</w:t>
      </w:r>
    </w:p>
    <w:p w14:paraId="1F544F47" w14:textId="3D891301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heater, Podium, Mic</w:t>
      </w:r>
    </w:p>
    <w:p w14:paraId="00721C2E" w14:textId="2A0CBD85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 small table next to electrical outlet for taper</w:t>
      </w:r>
    </w:p>
    <w:p w14:paraId="34AFCBD5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7pm to 9pm Friday Main Speaker Pinyon Pine and Mountain Holly</w:t>
      </w:r>
    </w:p>
    <w:p w14:paraId="572B69EB" w14:textId="5535542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heater set up by 6:45pm (no banquets)</w:t>
      </w:r>
    </w:p>
    <w:p w14:paraId="378B42E9" w14:textId="3E0C8018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 small table next to electrical outlet for taper</w:t>
      </w:r>
    </w:p>
    <w:p w14:paraId="7492C167" w14:textId="272DF6BA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Open airwall between Mountain Holly &amp;amp; Pinyon Pine</w:t>
      </w:r>
    </w:p>
    <w:p w14:paraId="3D1287AD" w14:textId="35432F7E" w:rsidR="00D9491C" w:rsidRPr="002F29B8" w:rsidRDefault="004466A5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</w:t>
      </w:r>
      <w:r w:rsidR="00D9491C" w:rsidRPr="002F29B8">
        <w:rPr>
          <w:rFonts w:ascii="Arial" w:hAnsi="Arial" w:cs="Arial"/>
          <w:color w:val="000000"/>
          <w:sz w:val="20"/>
          <w:szCs w:val="20"/>
        </w:rPr>
        <w:t>0x20 Stage in Pinyon Pine - Remains in place all weekend</w:t>
      </w:r>
    </w:p>
    <w:p w14:paraId="0AEBCA0C" w14:textId="5F6B5FB3" w:rsidR="00D9491C" w:rsidRPr="002F29B8" w:rsidRDefault="004466A5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</w:t>
      </w:r>
      <w:r w:rsidR="00D9491C" w:rsidRPr="002F29B8">
        <w:rPr>
          <w:rFonts w:ascii="Arial" w:hAnsi="Arial" w:cs="Arial"/>
          <w:color w:val="000000"/>
          <w:sz w:val="20"/>
          <w:szCs w:val="20"/>
        </w:rPr>
        <w:t>Podium, Mic on stage</w:t>
      </w:r>
    </w:p>
    <w:p w14:paraId="12B2EBCE" w14:textId="74A9CFAF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1&amp;39; Screen with 12K Laser Projector and all cabling</w:t>
      </w:r>
    </w:p>
    <w:p w14:paraId="750CEF36" w14:textId="2E411BCB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Dance floor in front of stage - please advise size</w:t>
      </w:r>
    </w:p>
    <w:p w14:paraId="0C41DF5C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0pm to Midnight DJ Dance Pinyon Pine</w:t>
      </w:r>
    </w:p>
    <w:p w14:paraId="56227FE6" w14:textId="7560C885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lose airwall between Pinyon Pine &amp;amp; Mountain Holly</w:t>
      </w:r>
    </w:p>
    <w:p w14:paraId="04916C3B" w14:textId="2C0444E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Dance Floor</w:t>
      </w:r>
    </w:p>
    <w:p w14:paraId="59F1C675" w14:textId="74A4727B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heater seating back from dance floor</w:t>
      </w:r>
    </w:p>
    <w:p w14:paraId="2B576B18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9:30pm Poker Tournament Carter Lake A&amp;amp;B</w:t>
      </w:r>
    </w:p>
    <w:p w14:paraId="53B44378" w14:textId="55AA391D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8 6ft banquet tables no table clothes</w:t>
      </w:r>
    </w:p>
    <w:p w14:paraId="458D44EF" w14:textId="33861B12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? Chairs</w:t>
      </w:r>
    </w:p>
    <w:p w14:paraId="579A65B5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lastRenderedPageBreak/>
        <w:t>9:30pm to 10:30pm Dessert Bar Lake Loveland A&amp;amp;B</w:t>
      </w:r>
    </w:p>
    <w:p w14:paraId="593CA546" w14:textId="7F1860C5" w:rsidR="00D9491C" w:rsidRPr="002F29B8" w:rsidRDefault="004466A5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D</w:t>
      </w:r>
      <w:r w:rsidR="00D9491C" w:rsidRPr="002F29B8">
        <w:rPr>
          <w:rFonts w:ascii="Arial" w:hAnsi="Arial" w:cs="Arial"/>
          <w:color w:val="000000"/>
          <w:sz w:val="20"/>
          <w:szCs w:val="20"/>
        </w:rPr>
        <w:t>essert Bar set up</w:t>
      </w:r>
    </w:p>
    <w:p w14:paraId="069D4414" w14:textId="070A564F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4 Round tables with black tablecloths</w:t>
      </w:r>
    </w:p>
    <w:p w14:paraId="5A4957FB" w14:textId="7E023C51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0 Chairs each table (40ct)</w:t>
      </w:r>
    </w:p>
    <w:p w14:paraId="4AC1122C" w14:textId="45DA7C92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White lantern centerpieces each table</w:t>
      </w:r>
    </w:p>
    <w:p w14:paraId="6BE30197" w14:textId="79F5CAC8" w:rsidR="00D9491C" w:rsidRPr="002F29B8" w:rsidRDefault="004466A5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4</w:t>
      </w:r>
      <w:r w:rsidR="00D9491C" w:rsidRPr="002F29B8">
        <w:rPr>
          <w:rFonts w:ascii="Arial" w:hAnsi="Arial" w:cs="Arial"/>
          <w:color w:val="000000"/>
          <w:sz w:val="20"/>
          <w:szCs w:val="20"/>
        </w:rPr>
        <w:t xml:space="preserve"> Tall conversation tables with fitted tablecloths for standing</w:t>
      </w:r>
    </w:p>
    <w:p w14:paraId="7EC0F55D" w14:textId="215C213A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offee and water station</w:t>
      </w:r>
    </w:p>
    <w:p w14:paraId="4B91E633" w14:textId="3D0A533B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Front Range hallway for overflow</w:t>
      </w:r>
    </w:p>
    <w:p w14:paraId="3738FE48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aturday</w:t>
      </w:r>
    </w:p>
    <w:p w14:paraId="207FDC23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8:30am to 9:45am Carter Lake A&amp;amp;B</w:t>
      </w:r>
    </w:p>
    <w:p w14:paraId="642CE53B" w14:textId="433DAC4E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No Chairs/Open area for Yoga</w:t>
      </w:r>
    </w:p>
    <w:p w14:paraId="29630351" w14:textId="5EF1BC5F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Headset for instructor</w:t>
      </w:r>
    </w:p>
    <w:p w14:paraId="7D0C4D9D" w14:textId="46B467F0" w:rsidR="00D9491C" w:rsidRPr="002F29B8" w:rsidRDefault="00D9491C" w:rsidP="004466A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ound system/speaker(s) for playlist</w:t>
      </w:r>
    </w:p>
    <w:p w14:paraId="5C0A8063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8:30am to 4:45pm River Birch A, B, &amp;amp; C, Lake Loveland (one set each room)</w:t>
      </w:r>
    </w:p>
    <w:p w14:paraId="19EC35A7" w14:textId="7F7B13BB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heater, Podium, Mic</w:t>
      </w:r>
    </w:p>
    <w:p w14:paraId="15D2F96C" w14:textId="58374E68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 small table next to electrical outlet for taper</w:t>
      </w:r>
    </w:p>
    <w:p w14:paraId="59B76F16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0am to 4:45pm Carter Lake</w:t>
      </w:r>
    </w:p>
    <w:p w14:paraId="6D2D8A70" w14:textId="7E65EF4A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heater, Podium, Mic</w:t>
      </w:r>
    </w:p>
    <w:p w14:paraId="0724D6AA" w14:textId="67B2DB0D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 small table next to electrical outlet for taper</w:t>
      </w:r>
    </w:p>
    <w:p w14:paraId="2B4BE17F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8:30am to 4:45pm Mountain Holly</w:t>
      </w:r>
    </w:p>
    <w:p w14:paraId="19167F49" w14:textId="12524B42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heater, Podium, Mic</w:t>
      </w:r>
    </w:p>
    <w:p w14:paraId="0F1DC533" w14:textId="48824FB9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</w:t>
      </w:r>
      <w:r w:rsidRPr="002F29B8">
        <w:rPr>
          <w:rFonts w:ascii="Arial" w:hAnsi="Arial" w:cs="Arial"/>
          <w:color w:val="000000"/>
          <w:sz w:val="20"/>
          <w:szCs w:val="20"/>
        </w:rPr>
        <w:t xml:space="preserve"> small table next to electrical outlet for taper</w:t>
      </w:r>
    </w:p>
    <w:p w14:paraId="0422F96B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aturday Main Speaker and Event</w:t>
      </w:r>
    </w:p>
    <w:p w14:paraId="4CC720B6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:45pm to 5pm Pinyon Pine for DJ set up</w:t>
      </w:r>
    </w:p>
    <w:p w14:paraId="0E3ED1B8" w14:textId="549AA80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0x20 Stage remains from Friday</w:t>
      </w:r>
    </w:p>
    <w:p w14:paraId="1B002D07" w14:textId="0911E1AA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Dance floor remains from Friday</w:t>
      </w:r>
    </w:p>
    <w:p w14:paraId="70CC2D52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5:15pm to 6:45pm Sat Night Banquet Pinyon Pine, Mt. Holly, River Birch A,B,C</w:t>
      </w:r>
    </w:p>
    <w:p w14:paraId="63F3A370" w14:textId="2AEE6DB9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Lock all entrance doors except for Pinyon Pine doors</w:t>
      </w:r>
    </w:p>
    <w:p w14:paraId="14D1FB3F" w14:textId="0B9C337F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Podium, Mic on stage</w:t>
      </w:r>
    </w:p>
    <w:p w14:paraId="56A06784" w14:textId="3A82195C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 xml:space="preserve">25 Round tables with </w:t>
      </w:r>
      <w:r w:rsidRPr="002F29B8">
        <w:rPr>
          <w:rFonts w:ascii="Arial" w:hAnsi="Arial" w:cs="Arial"/>
          <w:color w:val="000000"/>
          <w:sz w:val="20"/>
          <w:szCs w:val="20"/>
        </w:rPr>
        <w:t>black</w:t>
      </w:r>
      <w:r w:rsidRPr="002F29B8">
        <w:rPr>
          <w:rFonts w:ascii="Arial" w:hAnsi="Arial" w:cs="Arial"/>
          <w:color w:val="000000"/>
          <w:sz w:val="20"/>
          <w:szCs w:val="20"/>
        </w:rPr>
        <w:t xml:space="preserve"> tablecloths, gold cloth napkins</w:t>
      </w:r>
    </w:p>
    <w:p w14:paraId="62B025AB" w14:textId="61F6930B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50 Chairs - 10 chairs each table</w:t>
      </w:r>
    </w:p>
    <w:p w14:paraId="1AA1EE7C" w14:textId="23BDFCD2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alt, pepper, dinner condiments</w:t>
      </w:r>
    </w:p>
    <w:p w14:paraId="5146CAF6" w14:textId="4AF2D42D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enterpiece each table (25)</w:t>
      </w:r>
    </w:p>
    <w:p w14:paraId="23E516E3" w14:textId="77C237D3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offee and water station</w:t>
      </w:r>
    </w:p>
    <w:p w14:paraId="26ABBBF0" w14:textId="45EEF07B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heater style for the rest of the rooms</w:t>
      </w:r>
    </w:p>
    <w:p w14:paraId="2555A5E1" w14:textId="6AB4C2DC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3 Screen drops 21&amp;#39; Screen with 12K Laser Projector</w:t>
      </w:r>
    </w:p>
    <w:p w14:paraId="61C96B59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o Slide show all 3 screens</w:t>
      </w:r>
    </w:p>
    <w:p w14:paraId="07282188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7pm to 9pm Main Speaker Meeting</w:t>
      </w:r>
    </w:p>
    <w:p w14:paraId="299B1CF9" w14:textId="371B2B61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Room remains the same as banquet until after main speaker meeting</w:t>
      </w:r>
    </w:p>
    <w:p w14:paraId="3EB349A2" w14:textId="75C5522E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Unlock all entrances Mountain Holly, Pinyon Pine, River Birch 6:45pm</w:t>
      </w:r>
    </w:p>
    <w:p w14:paraId="7F1CA922" w14:textId="0DFF2A6C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 xml:space="preserve"> 3 Screen drops</w:t>
      </w:r>
    </w:p>
    <w:p w14:paraId="09918307" w14:textId="77777777" w:rsidR="00D9491C" w:rsidRPr="002F29B8" w:rsidRDefault="00D9491C" w:rsidP="00D9491C">
      <w:pPr>
        <w:shd w:val="clear" w:color="auto" w:fill="FFFFFF"/>
        <w:spacing w:after="0" w:line="240" w:lineRule="auto"/>
        <w:ind w:left="360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o Mountain Holly River Birch screens project live speaker meeting</w:t>
      </w:r>
    </w:p>
    <w:p w14:paraId="2E5C58D2" w14:textId="77777777" w:rsidR="00D9491C" w:rsidRPr="002F29B8" w:rsidRDefault="00D9491C" w:rsidP="00D9491C">
      <w:pPr>
        <w:shd w:val="clear" w:color="auto" w:fill="FFFFFF"/>
        <w:spacing w:after="0" w:line="240" w:lineRule="auto"/>
        <w:ind w:left="360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o Pinyon Pine screen CRCNA XXXVII with Theme/Logo</w:t>
      </w:r>
    </w:p>
    <w:p w14:paraId="27C82963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9:30pm to Midnight Pinyon Pine, Mountain Holly, River Birch A, B, C</w:t>
      </w:r>
    </w:p>
    <w:p w14:paraId="44E87E2D" w14:textId="2AD6D03B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Illusionist and Masquerade Party</w:t>
      </w:r>
    </w:p>
    <w:p w14:paraId="263D5B91" w14:textId="0E12D6BC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Leave existing theater seating and all airwalls remain open</w:t>
      </w:r>
    </w:p>
    <w:p w14:paraId="1AEE8DA3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9:30pm to 11:30pm Lake Loveland Bingo</w:t>
      </w:r>
    </w:p>
    <w:p w14:paraId="4CBC7663" w14:textId="34DDDB70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8 6ft banquet tables with chairs</w:t>
      </w:r>
    </w:p>
    <w:p w14:paraId="75169B70" w14:textId="5A476C61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Podium, Mic</w:t>
      </w:r>
    </w:p>
    <w:p w14:paraId="7F5611F8" w14:textId="0A67CE5A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3 6ft Tables for prizes and bingo machine front of room</w:t>
      </w:r>
    </w:p>
    <w:p w14:paraId="23FC41B8" w14:textId="5293942C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 Bar stools</w:t>
      </w:r>
    </w:p>
    <w:p w14:paraId="1F71F59B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unday Morning Breakfast and Main Speaker</w:t>
      </w:r>
    </w:p>
    <w:p w14:paraId="6A5E7F94" w14:textId="57F4DF22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8am to close Alternative Merchandise in the Rotunda</w:t>
      </w:r>
    </w:p>
    <w:p w14:paraId="46512DC0" w14:textId="611B8790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5 Tables</w:t>
      </w:r>
    </w:p>
    <w:p w14:paraId="3355088D" w14:textId="624C8FA2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30 Chairs</w:t>
      </w:r>
    </w:p>
    <w:p w14:paraId="6035CEFB" w14:textId="7C77DFF1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et in Rotunda and hallway area</w:t>
      </w:r>
    </w:p>
    <w:p w14:paraId="0B525126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8am to 9:45am Breakfast Pinyon Pine, Mountain Holly, River Birch A, B, C</w:t>
      </w:r>
    </w:p>
    <w:p w14:paraId="6FFFC9BC" w14:textId="555C5C50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Lock all entrance doors except for Pinyon Pine doors 9:45am</w:t>
      </w:r>
    </w:p>
    <w:p w14:paraId="42EB3492" w14:textId="55F3B702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Podium, Mic on stage</w:t>
      </w:r>
    </w:p>
    <w:p w14:paraId="544CA7DE" w14:textId="3CBEDBDF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lastRenderedPageBreak/>
        <w:t>15 Round tables with black tablecloths, green cloths napkins front of stage</w:t>
      </w:r>
    </w:p>
    <w:p w14:paraId="1BD0DFE5" w14:textId="0F3148C3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50 Chairs - 10 chairs at each table</w:t>
      </w:r>
    </w:p>
    <w:p w14:paraId="372A0B6A" w14:textId="2926AECA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alt, pepper, breakfast condiments</w:t>
      </w:r>
    </w:p>
    <w:p w14:paraId="6304B653" w14:textId="3A843816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offee and water station</w:t>
      </w:r>
    </w:p>
    <w:p w14:paraId="46D37FAB" w14:textId="28214AA0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Theater style for the rest of the rooms</w:t>
      </w:r>
    </w:p>
    <w:p w14:paraId="3AD5A414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10am to 10:30am DOC Roll Call of Prisons</w:t>
      </w:r>
    </w:p>
    <w:p w14:paraId="31046EC1" w14:textId="31EB2756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Unlock all entrances Mountain Holly, Pinyon Pine, River Birch</w:t>
      </w:r>
    </w:p>
    <w:p w14:paraId="1219B3A3" w14:textId="7DE661B3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Room set up remains the same</w:t>
      </w:r>
    </w:p>
    <w:p w14:paraId="7F0D3FAA" w14:textId="3419F08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AV Equipment for phone line and virtual, Chuck &amp;amp; Kathleen will coordinate</w:t>
      </w:r>
    </w:p>
    <w:p w14:paraId="3A505997" w14:textId="188F75B1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21&amp;39; Screen with 12K Laser Projector and all cabling in Pinyon Pine</w:t>
      </w:r>
    </w:p>
    <w:p w14:paraId="3789C102" w14:textId="77777777" w:rsidR="00D9491C" w:rsidRPr="002F29B8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511F28BD" w14:textId="3ABE4AAF" w:rsidR="000A3BD5" w:rsidRPr="00C77CDD" w:rsidRDefault="00D9491C" w:rsidP="00D9491C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Who is our hotel &amp;amp; AV contact person for Friday, Saturday, Sunday?</w:t>
      </w:r>
      <w:r w:rsidR="000D5438" w:rsidRPr="00D9491C">
        <w:rPr>
          <w:rFonts w:ascii="Arial" w:hAnsi="Arial" w:cs="Arial"/>
          <w:color w:val="000000"/>
        </w:rPr>
        <w:br/>
      </w:r>
    </w:p>
    <w:p w14:paraId="40847578" w14:textId="77777777" w:rsidR="00C912AC" w:rsidRPr="00C912AC" w:rsidRDefault="007A39A7" w:rsidP="006F72DC">
      <w:pPr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Print &amp; Display Chair:</w:t>
      </w:r>
      <w:r w:rsidR="00940FFA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Empty</w:t>
      </w:r>
      <w:r w:rsidR="00A239ED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(Kathleen L. Stepping in)</w:t>
      </w:r>
    </w:p>
    <w:p w14:paraId="4344B50B" w14:textId="77777777" w:rsidR="00C912AC" w:rsidRDefault="00C912AC" w:rsidP="00C912A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</w:p>
    <w:p w14:paraId="1169EA47" w14:textId="18DF0A46" w:rsidR="00556F8D" w:rsidRPr="00082093" w:rsidRDefault="00C912AC" w:rsidP="00C912A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</w:rPr>
      </w:pPr>
      <w:r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SEE ABOVE</w:t>
      </w:r>
      <w:r w:rsidR="00493963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br/>
      </w:r>
    </w:p>
    <w:p w14:paraId="0379320A" w14:textId="690031ED" w:rsidR="00F723B9" w:rsidRDefault="007A39A7">
      <w:pPr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Merchandise Chair:</w:t>
      </w:r>
      <w:r w:rsidR="00EB71FF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Jessica H.</w:t>
      </w:r>
    </w:p>
    <w:p w14:paraId="3251C8CB" w14:textId="77777777" w:rsidR="00C912AC" w:rsidRPr="002F29B8" w:rsidRDefault="00C912AC" w:rsidP="009048E7">
      <w:pPr>
        <w:shd w:val="clear" w:color="auto" w:fill="FFFFFF"/>
        <w:spacing w:after="0" w:line="240" w:lineRule="auto"/>
        <w:ind w:left="360" w:firstLine="360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ompleted Business:</w:t>
      </w:r>
    </w:p>
    <w:p w14:paraId="0690F18F" w14:textId="77777777" w:rsidR="00C912AC" w:rsidRPr="002F29B8" w:rsidRDefault="00C912AC" w:rsidP="00154DF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ent emails to people that had already ordered a full colored shirt about $5 refund.</w:t>
      </w:r>
    </w:p>
    <w:p w14:paraId="018FBE50" w14:textId="77777777" w:rsidR="00C912AC" w:rsidRPr="002F29B8" w:rsidRDefault="00C912AC" w:rsidP="00154DF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Got website fully updated with all color options</w:t>
      </w:r>
    </w:p>
    <w:p w14:paraId="3A0DAA47" w14:textId="0AEAC563" w:rsidR="00C912AC" w:rsidRPr="002F29B8" w:rsidRDefault="00C912AC" w:rsidP="009048E7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Got completed list from Kathleen about what is needed for Merchandise at Convention</w:t>
      </w:r>
    </w:p>
    <w:p w14:paraId="394A4237" w14:textId="77777777" w:rsidR="00C912AC" w:rsidRPr="002F29B8" w:rsidRDefault="00C912AC" w:rsidP="009048E7">
      <w:pPr>
        <w:shd w:val="clear" w:color="auto" w:fill="FFFFFF"/>
        <w:spacing w:after="0" w:line="240" w:lineRule="auto"/>
        <w:ind w:left="360" w:firstLine="360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Current Business:</w:t>
      </w:r>
    </w:p>
    <w:p w14:paraId="70DB1018" w14:textId="77777777" w:rsidR="00C912AC" w:rsidRPr="002F29B8" w:rsidRDefault="00C912AC" w:rsidP="00154DF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end out emails to people that ordered single color shirts.</w:t>
      </w:r>
    </w:p>
    <w:p w14:paraId="1F0559F0" w14:textId="77777777" w:rsidR="00C912AC" w:rsidRPr="002F29B8" w:rsidRDefault="00C912AC" w:rsidP="00154DF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till in the process of working on coffee mug order.</w:t>
      </w:r>
    </w:p>
    <w:p w14:paraId="2B581159" w14:textId="77777777" w:rsidR="00C912AC" w:rsidRPr="002F29B8" w:rsidRDefault="00C912AC" w:rsidP="00154DF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Announcing art gallery at meetings and collecting art for this.</w:t>
      </w:r>
    </w:p>
    <w:p w14:paraId="6C9E4FE8" w14:textId="77777777" w:rsidR="00C912AC" w:rsidRPr="002F29B8" w:rsidRDefault="00C912AC" w:rsidP="00154DF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Working on pre order master list to have at the convention</w:t>
      </w:r>
    </w:p>
    <w:p w14:paraId="2A19F9DA" w14:textId="77777777" w:rsidR="00C912AC" w:rsidRPr="002F29B8" w:rsidRDefault="00C912AC" w:rsidP="009048E7">
      <w:pPr>
        <w:shd w:val="clear" w:color="auto" w:fill="FFFFFF"/>
        <w:spacing w:after="0" w:line="240" w:lineRule="auto"/>
        <w:ind w:firstLine="720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Upcoming Business:</w:t>
      </w:r>
    </w:p>
    <w:p w14:paraId="4192D971" w14:textId="77777777" w:rsidR="00C912AC" w:rsidRPr="002F29B8" w:rsidRDefault="00C912AC" w:rsidP="00154DF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ubcommittee meeting in the next couple of weeks to get caught up</w:t>
      </w:r>
    </w:p>
    <w:p w14:paraId="39AC9533" w14:textId="77777777" w:rsidR="00C912AC" w:rsidRPr="002F29B8" w:rsidRDefault="00C912AC" w:rsidP="00154DF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Planning to attend DTC bbq</w:t>
      </w:r>
    </w:p>
    <w:p w14:paraId="2CE49481" w14:textId="77777777" w:rsidR="00C912AC" w:rsidRPr="002F29B8" w:rsidRDefault="00C912AC" w:rsidP="00154DF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Finish coffee mug order</w:t>
      </w:r>
    </w:p>
    <w:p w14:paraId="5821DD92" w14:textId="77777777" w:rsidR="00C912AC" w:rsidRPr="002F29B8" w:rsidRDefault="00C912AC" w:rsidP="00154DF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Decide on journals, stickers and other items to sell at convention.</w:t>
      </w:r>
    </w:p>
    <w:p w14:paraId="6BE66082" w14:textId="263E1989" w:rsidR="00C912AC" w:rsidRPr="002F29B8" w:rsidRDefault="00C912AC" w:rsidP="00154DF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Pre order convention list from square and paypal</w:t>
      </w:r>
    </w:p>
    <w:p w14:paraId="4502FE4F" w14:textId="77777777" w:rsidR="00E05659" w:rsidRPr="00C77CDD" w:rsidRDefault="00E05659" w:rsidP="00E0565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</w:p>
    <w:p w14:paraId="7D344A1C" w14:textId="77777777" w:rsidR="00E965C8" w:rsidRPr="00E965C8" w:rsidRDefault="007A39A7" w:rsidP="00154DF5">
      <w:pPr>
        <w:widowControl w:val="0"/>
        <w:numPr>
          <w:ilvl w:val="0"/>
          <w:numId w:val="10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</w:t>
      </w:r>
      <w:r w:rsidR="00433F8B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R</w:t>
      </w:r>
      <w:r w:rsidR="006A2B2B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egistration Chair</w:t>
      </w:r>
      <w:r w:rsidR="00F723B9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:</w:t>
      </w:r>
      <w:r w:rsidR="002A44BB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Sarah J.</w:t>
      </w:r>
    </w:p>
    <w:p w14:paraId="3DB4B16C" w14:textId="4B565955" w:rsidR="004F30A5" w:rsidRPr="004F30A5" w:rsidRDefault="004F30A5" w:rsidP="004F30A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4F30A5">
        <w:rPr>
          <w:rFonts w:ascii="Tahoma" w:hAnsi="Tahoma" w:cs="Tahoma"/>
          <w:color w:val="000000"/>
          <w:kern w:val="1"/>
          <w:sz w:val="20"/>
          <w:szCs w:val="20"/>
        </w:rPr>
        <w:t>Subcommittee did not meet this month.</w:t>
      </w:r>
    </w:p>
    <w:p w14:paraId="58075CBE" w14:textId="77777777" w:rsidR="004F30A5" w:rsidRPr="004F30A5" w:rsidRDefault="004F30A5" w:rsidP="004F30A5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4F30A5">
        <w:rPr>
          <w:rFonts w:ascii="Tahoma" w:hAnsi="Tahoma" w:cs="Tahoma"/>
          <w:color w:val="000000"/>
          <w:kern w:val="1"/>
          <w:sz w:val="20"/>
          <w:szCs w:val="20"/>
        </w:rPr>
        <w:t>PayPal total for June – $2,170</w:t>
      </w:r>
    </w:p>
    <w:p w14:paraId="2D7DBD11" w14:textId="77777777" w:rsidR="004F30A5" w:rsidRPr="004F30A5" w:rsidRDefault="004F30A5" w:rsidP="004F30A5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4F30A5">
        <w:rPr>
          <w:rFonts w:ascii="Tahoma" w:hAnsi="Tahoma" w:cs="Tahoma"/>
          <w:color w:val="000000"/>
          <w:kern w:val="1"/>
          <w:sz w:val="20"/>
          <w:szCs w:val="20"/>
        </w:rPr>
        <w:t>Early Bird pricing will change at the end of July. Will work with Grant to get prices updated on the website and with Kathleen to update Square.</w:t>
      </w:r>
    </w:p>
    <w:p w14:paraId="4BCAF90F" w14:textId="77777777" w:rsidR="004F30A5" w:rsidRPr="004F30A5" w:rsidRDefault="004F30A5" w:rsidP="004F30A5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4F30A5">
        <w:rPr>
          <w:rFonts w:ascii="Tahoma" w:hAnsi="Tahoma" w:cs="Tahoma"/>
          <w:color w:val="000000"/>
          <w:kern w:val="1"/>
          <w:sz w:val="20"/>
          <w:szCs w:val="20"/>
        </w:rPr>
        <w:t>Still need members to be of service at the convention for registration.</w:t>
      </w:r>
    </w:p>
    <w:p w14:paraId="44C1A404" w14:textId="77777777" w:rsidR="004F30A5" w:rsidRPr="004F30A5" w:rsidRDefault="004F30A5" w:rsidP="004F30A5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4F30A5">
        <w:rPr>
          <w:rFonts w:ascii="Tahoma" w:hAnsi="Tahoma" w:cs="Tahoma"/>
          <w:color w:val="000000"/>
          <w:kern w:val="1"/>
          <w:sz w:val="20"/>
          <w:szCs w:val="20"/>
        </w:rPr>
        <w:t>Packet items status</w:t>
      </w:r>
    </w:p>
    <w:p w14:paraId="53BE190D" w14:textId="77777777" w:rsidR="004F30A5" w:rsidRPr="004F30A5" w:rsidRDefault="004F30A5" w:rsidP="004F30A5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4F30A5">
        <w:rPr>
          <w:rFonts w:ascii="Tahoma" w:hAnsi="Tahoma" w:cs="Tahoma"/>
          <w:color w:val="000000"/>
          <w:kern w:val="1"/>
          <w:sz w:val="20"/>
          <w:szCs w:val="20"/>
        </w:rPr>
        <w:t>Pins - received. They are smaller than I realized but it is what it is.</w:t>
      </w:r>
    </w:p>
    <w:p w14:paraId="3ED3DB45" w14:textId="77777777" w:rsidR="004F30A5" w:rsidRPr="004F30A5" w:rsidRDefault="004F30A5" w:rsidP="004F30A5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4F30A5">
        <w:rPr>
          <w:rFonts w:ascii="Tahoma" w:hAnsi="Tahoma" w:cs="Tahoma"/>
          <w:color w:val="000000"/>
          <w:kern w:val="1"/>
          <w:sz w:val="20"/>
          <w:szCs w:val="20"/>
        </w:rPr>
        <w:t>Neck wallets - received. They look great.</w:t>
      </w:r>
    </w:p>
    <w:p w14:paraId="608FADD9" w14:textId="77777777" w:rsidR="004F30A5" w:rsidRPr="004F30A5" w:rsidRDefault="004F30A5" w:rsidP="004F30A5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4F30A5">
        <w:rPr>
          <w:rFonts w:ascii="Tahoma" w:hAnsi="Tahoma" w:cs="Tahoma"/>
          <w:color w:val="000000"/>
          <w:kern w:val="1"/>
          <w:sz w:val="20"/>
          <w:szCs w:val="20"/>
        </w:rPr>
        <w:t>Pens - on backorder until around end of July. Have not ordered yet.</w:t>
      </w:r>
    </w:p>
    <w:p w14:paraId="7849BA44" w14:textId="07E22F07" w:rsidR="004F30A5" w:rsidRPr="004F30A5" w:rsidRDefault="004F30A5" w:rsidP="004F30A5">
      <w:pPr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4F30A5">
        <w:rPr>
          <w:rFonts w:ascii="Tahoma" w:hAnsi="Tahoma" w:cs="Tahoma"/>
          <w:color w:val="000000"/>
          <w:kern w:val="1"/>
          <w:sz w:val="20"/>
          <w:szCs w:val="20"/>
        </w:rPr>
        <w:t>Magnets - received. A bit small but legible.</w:t>
      </w:r>
    </w:p>
    <w:p w14:paraId="0F49ABB9" w14:textId="77777777" w:rsidR="004F30A5" w:rsidRDefault="004F30A5" w:rsidP="004F30A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4F30A5">
        <w:rPr>
          <w:rFonts w:ascii="Tahoma" w:hAnsi="Tahoma" w:cs="Tahoma"/>
          <w:color w:val="000000"/>
          <w:kern w:val="1"/>
          <w:sz w:val="20"/>
          <w:szCs w:val="20"/>
        </w:rPr>
        <w:t xml:space="preserve">Be well, </w:t>
      </w:r>
    </w:p>
    <w:p w14:paraId="3F7BAA2E" w14:textId="4AADF981" w:rsidR="004F30A5" w:rsidRPr="004F30A5" w:rsidRDefault="004F30A5" w:rsidP="004F30A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4F30A5">
        <w:rPr>
          <w:rFonts w:ascii="Tahoma" w:hAnsi="Tahoma" w:cs="Tahoma"/>
          <w:color w:val="000000"/>
          <w:kern w:val="1"/>
          <w:sz w:val="20"/>
          <w:szCs w:val="20"/>
        </w:rPr>
        <w:t>Sarah</w:t>
      </w:r>
    </w:p>
    <w:p w14:paraId="5A0C1F2A" w14:textId="77777777" w:rsidR="00E965C8" w:rsidRDefault="00E965C8" w:rsidP="004F30A5">
      <w:pPr>
        <w:pStyle w:val="ListParagraph"/>
        <w:ind w:left="0"/>
        <w:rPr>
          <w:rFonts w:ascii="Tahoma" w:hAnsi="Tahoma" w:cs="Tahoma"/>
          <w:color w:val="000000"/>
          <w:kern w:val="1"/>
          <w:sz w:val="20"/>
          <w:szCs w:val="20"/>
        </w:rPr>
      </w:pPr>
    </w:p>
    <w:p w14:paraId="6C9147C3" w14:textId="77777777" w:rsidR="00AE66F2" w:rsidRPr="00AE66F2" w:rsidRDefault="00E965C8" w:rsidP="00154DF5">
      <w:pPr>
        <w:widowControl w:val="0"/>
        <w:numPr>
          <w:ilvl w:val="0"/>
          <w:numId w:val="10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AE66F2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 Entertainment</w:t>
      </w:r>
      <w:r w:rsidR="00AE66F2" w:rsidRPr="00AE66F2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: Beth R.</w:t>
      </w:r>
    </w:p>
    <w:p w14:paraId="387DAE16" w14:textId="77777777" w:rsidR="00AE66F2" w:rsidRPr="002F29B8" w:rsidRDefault="00AE66F2" w:rsidP="00AE66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2F29B8">
        <w:rPr>
          <w:rFonts w:ascii="Tahoma" w:hAnsi="Tahoma" w:cs="Tahoma"/>
          <w:color w:val="000000"/>
          <w:kern w:val="1"/>
          <w:sz w:val="20"/>
          <w:szCs w:val="20"/>
        </w:rPr>
        <w:t>• Friday Night Entertainment: Maya and Dylan D have agreed to DJ on Friday night for</w:t>
      </w:r>
    </w:p>
    <w:p w14:paraId="488C5217" w14:textId="77777777" w:rsidR="00AE66F2" w:rsidRPr="002F29B8" w:rsidRDefault="00AE66F2" w:rsidP="00AE66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2F29B8">
        <w:rPr>
          <w:rFonts w:ascii="Tahoma" w:hAnsi="Tahoma" w:cs="Tahoma"/>
          <w:color w:val="000000"/>
          <w:kern w:val="1"/>
          <w:sz w:val="20"/>
          <w:szCs w:val="20"/>
        </w:rPr>
        <w:t>the dance party and for Masquerade Ball, they are working on creating a contract</w:t>
      </w:r>
    </w:p>
    <w:p w14:paraId="4A361CDD" w14:textId="77777777" w:rsidR="00AE66F2" w:rsidRPr="002F29B8" w:rsidRDefault="00AE66F2" w:rsidP="00AE66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2F29B8">
        <w:rPr>
          <w:rFonts w:ascii="Tahoma" w:hAnsi="Tahoma" w:cs="Tahoma"/>
          <w:color w:val="000000"/>
          <w:kern w:val="1"/>
          <w:sz w:val="20"/>
          <w:szCs w:val="20"/>
        </w:rPr>
        <w:t>• Saturday Night Entertainment: Currently awaiting contract/costs from Illusionist</w:t>
      </w:r>
    </w:p>
    <w:p w14:paraId="18FE2254" w14:textId="77777777" w:rsidR="00AE66F2" w:rsidRPr="002F29B8" w:rsidRDefault="00AE66F2" w:rsidP="00AE66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2F29B8">
        <w:rPr>
          <w:rFonts w:ascii="Tahoma" w:hAnsi="Tahoma" w:cs="Tahoma"/>
          <w:color w:val="000000"/>
          <w:kern w:val="1"/>
          <w:sz w:val="20"/>
          <w:szCs w:val="20"/>
        </w:rPr>
        <w:t>Anthem and Aria!!! FOLLOWED by a Masquerade Ball with Maya and Dylan providing</w:t>
      </w:r>
    </w:p>
    <w:p w14:paraId="6877B466" w14:textId="77777777" w:rsidR="00AE66F2" w:rsidRPr="002F29B8" w:rsidRDefault="00AE66F2" w:rsidP="00AE66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2F29B8">
        <w:rPr>
          <w:rFonts w:ascii="Tahoma" w:hAnsi="Tahoma" w:cs="Tahoma"/>
          <w:color w:val="000000"/>
          <w:kern w:val="1"/>
          <w:sz w:val="20"/>
          <w:szCs w:val="20"/>
        </w:rPr>
        <w:t xml:space="preserve">music. </w:t>
      </w:r>
      <w:r w:rsidRPr="002F29B8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PLEASE ANNOUNCE THE MASQUERADE BALL AS MUCH AS POSSIBLE SO THAT</w:t>
      </w:r>
    </w:p>
    <w:p w14:paraId="53509C9F" w14:textId="77777777" w:rsidR="00AE66F2" w:rsidRPr="002F29B8" w:rsidRDefault="00AE66F2" w:rsidP="00AE66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2F29B8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THOSE WANTING TO DRESS UP CAN PREPARE.</w:t>
      </w:r>
    </w:p>
    <w:p w14:paraId="56956B5C" w14:textId="77777777" w:rsidR="00AE66F2" w:rsidRPr="002F29B8" w:rsidRDefault="00AE66F2" w:rsidP="00AE66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2F29B8">
        <w:rPr>
          <w:rFonts w:ascii="Tahoma" w:hAnsi="Tahoma" w:cs="Tahoma"/>
          <w:color w:val="000000"/>
          <w:kern w:val="1"/>
          <w:sz w:val="20"/>
          <w:szCs w:val="20"/>
        </w:rPr>
        <w:t>• Quilt Maker Update: Spoke again with Mary, hope to have T-shirts collected and</w:t>
      </w:r>
    </w:p>
    <w:p w14:paraId="3D447BF8" w14:textId="77777777" w:rsidR="00AE66F2" w:rsidRPr="002F29B8" w:rsidRDefault="00AE66F2" w:rsidP="00AE66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2F29B8">
        <w:rPr>
          <w:rFonts w:ascii="Tahoma" w:hAnsi="Tahoma" w:cs="Tahoma"/>
          <w:color w:val="000000"/>
          <w:kern w:val="1"/>
          <w:sz w:val="20"/>
          <w:szCs w:val="20"/>
        </w:rPr>
        <w:lastRenderedPageBreak/>
        <w:t>delivered to her by late July. WE NEED T-SHIRTS. Any NA related t-shirts would be</w:t>
      </w:r>
    </w:p>
    <w:p w14:paraId="0754A0E1" w14:textId="77777777" w:rsidR="00AE66F2" w:rsidRPr="002F29B8" w:rsidRDefault="00AE66F2" w:rsidP="00AE66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2F29B8">
        <w:rPr>
          <w:rFonts w:ascii="Tahoma" w:hAnsi="Tahoma" w:cs="Tahoma"/>
          <w:color w:val="000000"/>
          <w:kern w:val="1"/>
          <w:sz w:val="20"/>
          <w:szCs w:val="20"/>
        </w:rPr>
        <w:t>appreciated, I am happy to come and get them-just let me know 719-838-1108.</w:t>
      </w:r>
    </w:p>
    <w:p w14:paraId="54AC8BAA" w14:textId="77777777" w:rsidR="00AE66F2" w:rsidRPr="002F29B8" w:rsidRDefault="00AE66F2" w:rsidP="00AE66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2F29B8">
        <w:rPr>
          <w:rFonts w:ascii="Tahoma" w:hAnsi="Tahoma" w:cs="Tahoma"/>
          <w:color w:val="000000"/>
          <w:kern w:val="1"/>
          <w:sz w:val="20"/>
          <w:szCs w:val="20"/>
        </w:rPr>
        <w:t>• BINGO:</w:t>
      </w:r>
    </w:p>
    <w:p w14:paraId="6D1B3956" w14:textId="7A76CDE0" w:rsidR="003378CC" w:rsidRPr="00154DF5" w:rsidRDefault="00AE66F2" w:rsidP="00AE66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0"/>
          <w:szCs w:val="20"/>
        </w:rPr>
      </w:pPr>
      <w:r w:rsidRPr="002F29B8">
        <w:rPr>
          <w:rFonts w:ascii="Tahoma" w:hAnsi="Tahoma" w:cs="Tahoma"/>
          <w:color w:val="000000"/>
          <w:kern w:val="1"/>
          <w:sz w:val="20"/>
          <w:szCs w:val="20"/>
        </w:rPr>
        <w:t>• Poker: Will contact Tiffany by next week to see if she is available to host.</w:t>
      </w:r>
      <w:r w:rsidR="00954213" w:rsidRPr="00154DF5">
        <w:rPr>
          <w:rFonts w:ascii="Tahoma" w:hAnsi="Tahoma" w:cs="Tahoma"/>
          <w:color w:val="000000"/>
          <w:kern w:val="1"/>
          <w:sz w:val="20"/>
          <w:szCs w:val="20"/>
        </w:rPr>
        <w:br/>
      </w:r>
    </w:p>
    <w:p w14:paraId="469DA2AD" w14:textId="77777777" w:rsidR="007E3A67" w:rsidRPr="007E3A67" w:rsidRDefault="00615AF1" w:rsidP="00082093">
      <w:pPr>
        <w:widowControl w:val="0"/>
        <w:numPr>
          <w:ilvl w:val="0"/>
          <w:numId w:val="10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Convention Information &amp; Website Chair:</w:t>
      </w:r>
      <w:r w:rsidR="00AC60C6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Grant K</w:t>
      </w:r>
      <w:r w:rsidR="00954213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.</w:t>
      </w:r>
    </w:p>
    <w:p w14:paraId="5DEB13F2" w14:textId="72563858" w:rsidR="00F723B9" w:rsidRPr="00C77CDD" w:rsidRDefault="007E3A67" w:rsidP="007E3A6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  <w:kern w:val="1"/>
          <w:sz w:val="24"/>
          <w:szCs w:val="24"/>
        </w:rPr>
        <w:t xml:space="preserve">Slow month but has been updated and cleaning the website. </w:t>
      </w:r>
      <w:r w:rsidR="00954213">
        <w:rPr>
          <w:rFonts w:ascii="Tahoma" w:hAnsi="Tahoma" w:cs="Tahoma"/>
          <w:color w:val="000000"/>
          <w:kern w:val="1"/>
          <w:sz w:val="24"/>
          <w:szCs w:val="24"/>
        </w:rPr>
        <w:br/>
      </w:r>
    </w:p>
    <w:p w14:paraId="1C1F9AB6" w14:textId="489C245E" w:rsidR="00E6778E" w:rsidRDefault="00615AF1" w:rsidP="00082093">
      <w:pPr>
        <w:widowControl w:val="0"/>
        <w:numPr>
          <w:ilvl w:val="0"/>
          <w:numId w:val="10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Hospitals &amp; Institutions Chair: </w:t>
      </w:r>
      <w:r w:rsidR="006A2B2B" w:rsidRPr="00C77CDD">
        <w:rPr>
          <w:rFonts w:ascii="Tahoma" w:hAnsi="Tahoma" w:cs="Tahoma"/>
          <w:color w:val="000000"/>
          <w:kern w:val="1"/>
          <w:u w:color="000000"/>
        </w:rPr>
        <w:t> </w:t>
      </w:r>
      <w:r w:rsidR="00AC60C6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Erica H</w:t>
      </w:r>
      <w:r w:rsidR="00C268E3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.</w:t>
      </w:r>
    </w:p>
    <w:p w14:paraId="1FD090D5" w14:textId="50B77F17" w:rsidR="00D9173E" w:rsidRPr="002F29B8" w:rsidRDefault="00D9173E" w:rsidP="00D9173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heet ordered</w:t>
      </w:r>
    </w:p>
    <w:p w14:paraId="1F50F201" w14:textId="6609172B" w:rsidR="00D9173E" w:rsidRPr="002F29B8" w:rsidRDefault="00D9173E" w:rsidP="00D9173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In touch with Ian about a topic for H&amp;I workshops</w:t>
      </w:r>
    </w:p>
    <w:p w14:paraId="7F60D3CC" w14:textId="65F01C8C" w:rsidR="00D9173E" w:rsidRPr="002F29B8" w:rsidRDefault="00D9173E" w:rsidP="00D9173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Narrowing down speakers for H&amp;I workshops</w:t>
      </w:r>
    </w:p>
    <w:p w14:paraId="40AA253B" w14:textId="15213726" w:rsidR="00D9173E" w:rsidRPr="002F29B8" w:rsidRDefault="00D9173E" w:rsidP="00D9173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Spoke with Sarah regarding last year’s numbers and how many new comer registrations</w:t>
      </w:r>
    </w:p>
    <w:p w14:paraId="5A632678" w14:textId="77777777" w:rsidR="00D9173E" w:rsidRPr="002F29B8" w:rsidRDefault="00D9173E" w:rsidP="00D9173E">
      <w:pPr>
        <w:shd w:val="clear" w:color="auto" w:fill="FFFFFF"/>
        <w:spacing w:after="0" w:line="240" w:lineRule="auto"/>
        <w:ind w:left="360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we will need this year</w:t>
      </w:r>
    </w:p>
    <w:p w14:paraId="28C7A1DC" w14:textId="5430DC46" w:rsidR="00D9173E" w:rsidRPr="002F29B8" w:rsidRDefault="00D9173E" w:rsidP="00D9173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Will send out mass email to facilities this month with flier for CRCNA</w:t>
      </w:r>
    </w:p>
    <w:p w14:paraId="0D994DB7" w14:textId="38FCCE7B" w:rsidR="00D9173E" w:rsidRPr="002F29B8" w:rsidRDefault="00D9173E" w:rsidP="00D9173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In the process of acquiring new members for my team since most of them have bailed</w:t>
      </w:r>
    </w:p>
    <w:p w14:paraId="123FA669" w14:textId="4D472252" w:rsidR="00D9173E" w:rsidRPr="002F29B8" w:rsidRDefault="00D9173E" w:rsidP="00D9173E">
      <w:pPr>
        <w:shd w:val="clear" w:color="auto" w:fill="FFFFFF"/>
        <w:spacing w:after="0" w:line="240" w:lineRule="auto"/>
        <w:ind w:left="360"/>
        <w:rPr>
          <w:rFonts w:ascii="Arial" w:hAnsi="Arial" w:cs="Arial"/>
          <w:color w:val="000000"/>
          <w:sz w:val="20"/>
          <w:szCs w:val="20"/>
        </w:rPr>
      </w:pPr>
      <w:r w:rsidRPr="002F29B8">
        <w:rPr>
          <w:rFonts w:ascii="Arial" w:hAnsi="Arial" w:cs="Arial"/>
          <w:color w:val="000000"/>
          <w:sz w:val="20"/>
          <w:szCs w:val="20"/>
        </w:rPr>
        <w:t>out</w:t>
      </w:r>
    </w:p>
    <w:p w14:paraId="1715246F" w14:textId="77777777" w:rsidR="00082093" w:rsidRPr="00082093" w:rsidRDefault="00082093" w:rsidP="0008209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360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</w:p>
    <w:p w14:paraId="00ED4F23" w14:textId="77777777" w:rsidR="002F2D6E" w:rsidRPr="00C77CDD" w:rsidRDefault="002F2D6E" w:rsidP="002F2D6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360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</w:p>
    <w:p w14:paraId="5465D45F" w14:textId="619118ED" w:rsidR="006A2B2B" w:rsidRPr="00C77CDD" w:rsidRDefault="003539DE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4"/>
          <w:szCs w:val="24"/>
          <w:u w:val="single"/>
        </w:rPr>
      </w:pPr>
      <w:r w:rsidRPr="00C77CDD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LIASION REPORTS:</w:t>
      </w:r>
    </w:p>
    <w:p w14:paraId="7DE44B18" w14:textId="765C778E" w:rsidR="00A75665" w:rsidRPr="00C77CDD" w:rsidRDefault="003539DE" w:rsidP="00433F8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BFE:  </w:t>
      </w:r>
      <w:r w:rsidR="00D96B6D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None</w:t>
      </w:r>
    </w:p>
    <w:p w14:paraId="05223939" w14:textId="7BC39B14" w:rsidR="00D96B6D" w:rsidRPr="00C77CDD" w:rsidRDefault="00D96B6D" w:rsidP="00D96B6D">
      <w:pPr>
        <w:widowControl w:val="0"/>
        <w:tabs>
          <w:tab w:val="left" w:pos="166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Boulder</w:t>
      </w:r>
      <w:r w:rsidR="000B6FFE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: </w:t>
      </w:r>
      <w:r w:rsidR="0071040E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Eric C.</w:t>
      </w:r>
    </w:p>
    <w:p w14:paraId="60C96679" w14:textId="3FCCD140" w:rsidR="00B17895" w:rsidRPr="00082093" w:rsidRDefault="00D96B6D" w:rsidP="00082093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Mile High: </w:t>
      </w:r>
      <w:r w:rsidR="000B6FFE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Hidy F.</w:t>
      </w:r>
    </w:p>
    <w:p w14:paraId="50672F03" w14:textId="0AED9F8E" w:rsidR="00D96B6D" w:rsidRPr="00C77CDD" w:rsidRDefault="00D96B6D" w:rsidP="00D96B6D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Mountains West: None</w:t>
      </w:r>
    </w:p>
    <w:p w14:paraId="27C90487" w14:textId="6D8F0EAD" w:rsidR="00D96B6D" w:rsidRPr="00C77CDD" w:rsidRDefault="00D96B6D" w:rsidP="00D96B6D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Off the Wall: </w:t>
      </w:r>
      <w:r w:rsidR="000B6FFE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Tamara J.</w:t>
      </w:r>
    </w:p>
    <w:p w14:paraId="720DF239" w14:textId="0992F344" w:rsidR="00823A97" w:rsidRPr="00C77CDD" w:rsidRDefault="00823A97" w:rsidP="00433F8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Pikes Peak: </w:t>
      </w:r>
      <w:r w:rsidR="000E0CC7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Dan </w:t>
      </w:r>
      <w:r w:rsidR="0071040E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B. </w:t>
      </w:r>
    </w:p>
    <w:p w14:paraId="3E166A55" w14:textId="47AA5A6B" w:rsidR="00A75665" w:rsidRPr="00C77CDD" w:rsidRDefault="003539DE" w:rsidP="006A2B2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Serenity Unlimited:</w:t>
      </w: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  </w:t>
      </w:r>
      <w:r w:rsidR="00D96B6D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None</w:t>
      </w:r>
    </w:p>
    <w:p w14:paraId="7CFA1AD0" w14:textId="2EDF336A" w:rsidR="00A75665" w:rsidRPr="00C77CDD" w:rsidRDefault="003539DE" w:rsidP="006A2B2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Ute Pass:  </w:t>
      </w:r>
      <w:r w:rsidR="00D96B6D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None</w:t>
      </w:r>
    </w:p>
    <w:p w14:paraId="336D626F" w14:textId="77777777" w:rsidR="00A75665" w:rsidRPr="00C77CDD" w:rsidRDefault="00A75665">
      <w:pPr>
        <w:widowControl w:val="0"/>
        <w:autoSpaceDE w:val="0"/>
        <w:autoSpaceDN w:val="0"/>
        <w:adjustRightInd w:val="0"/>
        <w:spacing w:after="0" w:line="240" w:lineRule="auto"/>
        <w:ind w:left="144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0F73A548" w14:textId="184E97DB" w:rsidR="00A75665" w:rsidRDefault="003539DE" w:rsidP="006A2B2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C77CDD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Elections:</w:t>
      </w:r>
    </w:p>
    <w:p w14:paraId="696EE0B8" w14:textId="77777777" w:rsidR="00F02D23" w:rsidRDefault="00F02D23" w:rsidP="006A2B2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</w:p>
    <w:p w14:paraId="40067C4F" w14:textId="0FD486BB" w:rsidR="00F02D23" w:rsidRPr="00F02D23" w:rsidRDefault="00F02D23" w:rsidP="006A2B2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i/>
          <w:iCs/>
          <w:color w:val="000000"/>
          <w:sz w:val="28"/>
          <w:szCs w:val="28"/>
        </w:rPr>
      </w:pPr>
      <w:r>
        <w:rPr>
          <w:rFonts w:ascii="Tahoma" w:hAnsi="Tahoma" w:cs="Tahoma"/>
          <w:i/>
          <w:iCs/>
          <w:color w:val="000000"/>
          <w:sz w:val="28"/>
          <w:szCs w:val="28"/>
        </w:rPr>
        <w:t>Print and Display: no nominations</w:t>
      </w:r>
    </w:p>
    <w:p w14:paraId="59E0C90D" w14:textId="77777777" w:rsidR="00F43684" w:rsidRPr="00C77CDD" w:rsidRDefault="00F43684" w:rsidP="00A17427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</w:rPr>
      </w:pPr>
    </w:p>
    <w:p w14:paraId="6DCA2CA0" w14:textId="7CABC845" w:rsidR="00DF4D15" w:rsidRPr="00C77CDD" w:rsidRDefault="00A17427" w:rsidP="00A17427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C77CDD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Committee Roll Call</w:t>
      </w:r>
      <w:r w:rsidR="00572FB6" w:rsidRPr="00C77CDD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:</w:t>
      </w:r>
    </w:p>
    <w:p w14:paraId="4A4E5A09" w14:textId="77777777" w:rsidR="00A17427" w:rsidRPr="00C77CDD" w:rsidRDefault="00A17427" w:rsidP="00A17427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C77CDD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Administrative Committee:</w:t>
      </w:r>
    </w:p>
    <w:p w14:paraId="3AE0F8BE" w14:textId="01F175D6" w:rsidR="00A17427" w:rsidRPr="00C77CDD" w:rsidRDefault="00A17427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Chair: Lindsey B</w:t>
      </w:r>
      <w:r w:rsidR="00D96B6D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.</w:t>
      </w:r>
      <w:r w:rsidR="00537A67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</w:p>
    <w:p w14:paraId="63B352F5" w14:textId="65D22DA3" w:rsidR="00A17427" w:rsidRPr="00C77CDD" w:rsidRDefault="00A17427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Vice Chair:</w:t>
      </w:r>
      <w:r w:rsidR="00BF04B5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  <w:r w:rsidR="00BF04B5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Empty</w:t>
      </w:r>
      <w:r w:rsidR="00A64EAC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 </w:t>
      </w:r>
    </w:p>
    <w:p w14:paraId="71827B36" w14:textId="16596B19" w:rsidR="00A17427" w:rsidRPr="00C77CDD" w:rsidRDefault="00AD3A71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T</w:t>
      </w:r>
      <w:r w:rsidR="00A17427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reasurer: Nick P</w:t>
      </w:r>
      <w:r w:rsidR="00D96B6D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.</w:t>
      </w:r>
      <w:r w:rsidR="001A4253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</w:p>
    <w:p w14:paraId="35BDAA46" w14:textId="58B6E5DC" w:rsidR="00A17427" w:rsidRPr="00C77CDD" w:rsidRDefault="00A17427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Vice Treasurer:</w:t>
      </w:r>
      <w:r w:rsidR="00BF04B5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  <w:r w:rsidR="00BF04B5" w:rsidRPr="00C77CDD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Empty</w:t>
      </w:r>
    </w:p>
    <w:p w14:paraId="483A0962" w14:textId="6D4A0A6B" w:rsidR="00A17427" w:rsidRPr="00C77CDD" w:rsidRDefault="00A17427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Secretary: Matt D</w:t>
      </w:r>
      <w:r w:rsidR="00D96B6D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.</w:t>
      </w:r>
    </w:p>
    <w:p w14:paraId="7586D927" w14:textId="77777777" w:rsidR="00A17427" w:rsidRPr="00C77CDD" w:rsidRDefault="00A17427" w:rsidP="00A17427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C77CDD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Subcommittees:</w:t>
      </w:r>
    </w:p>
    <w:p w14:paraId="5145A43A" w14:textId="12C1A5E3" w:rsidR="00A17427" w:rsidRPr="00C77CDD" w:rsidRDefault="00A17427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Program Chair:</w:t>
      </w:r>
      <w:r w:rsidR="00087410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Ian D.</w:t>
      </w:r>
      <w:r w:rsidR="00D3578F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-</w:t>
      </w:r>
    </w:p>
    <w:p w14:paraId="77BA3708" w14:textId="15552D99" w:rsidR="00A17427" w:rsidRPr="00C77CDD" w:rsidRDefault="00A17427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Hotels &amp; Hospitality Chair: Kath</w:t>
      </w:r>
      <w:r w:rsidR="00087410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leen</w:t>
      </w: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L</w:t>
      </w:r>
      <w:r w:rsidR="00087410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.</w:t>
      </w:r>
      <w:r w:rsidR="00B959C7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  <w:r w:rsidR="00B959C7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(Absent w/ Notice)</w:t>
      </w:r>
    </w:p>
    <w:p w14:paraId="3DDE38AD" w14:textId="407EDE47" w:rsidR="00A17427" w:rsidRPr="00C77CDD" w:rsidRDefault="00A17427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Print &amp; Display Chair:</w:t>
      </w:r>
      <w:r w:rsidR="0090779B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Kathleen L. (stepping in)</w:t>
      </w:r>
      <w:r w:rsidR="00B959C7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  <w:r w:rsidR="00B959C7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(Absent w/ Notice)</w:t>
      </w:r>
    </w:p>
    <w:p w14:paraId="770FEFC7" w14:textId="341E2FB2" w:rsidR="000F4A3F" w:rsidRPr="00C77CDD" w:rsidRDefault="000F4A3F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Fundraising &amp; Entertainment Chair: Beth R</w:t>
      </w:r>
      <w:r w:rsidR="0027389A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</w:p>
    <w:p w14:paraId="1131079D" w14:textId="0409AD43" w:rsidR="00A17427" w:rsidRPr="00C77CDD" w:rsidRDefault="00A17427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Merchandise Chair:</w:t>
      </w:r>
      <w:r w:rsidR="00BF04B5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  <w:r w:rsidR="00F06825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Jessica H.</w:t>
      </w:r>
      <w:r w:rsidR="00BF04B5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</w:p>
    <w:p w14:paraId="20FDBF72" w14:textId="0BEB8540" w:rsidR="00A17427" w:rsidRPr="00C77CDD" w:rsidRDefault="00A17427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Registration Chair:</w:t>
      </w:r>
      <w:r w:rsidR="0097165F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Sarah J.</w:t>
      </w:r>
    </w:p>
    <w:p w14:paraId="41A62EBD" w14:textId="67417485" w:rsidR="00A17427" w:rsidRPr="00C77CDD" w:rsidRDefault="00A17427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Convention Information &amp; Website Chair:</w:t>
      </w:r>
      <w:r w:rsidR="000F4A3F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Grant K.</w:t>
      </w:r>
      <w:r w:rsidR="00D3578F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</w:p>
    <w:p w14:paraId="6434C709" w14:textId="2DD7A948" w:rsidR="00DF4D15" w:rsidRPr="00C77CDD" w:rsidRDefault="00A17427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>Hospitals &amp; Institutions Chair:</w:t>
      </w:r>
      <w:r w:rsidR="000F4A3F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Erica H.</w:t>
      </w:r>
      <w:r w:rsidR="00D3578F" w:rsidRPr="00C77CDD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</w:p>
    <w:p w14:paraId="6CBDBFE1" w14:textId="6AF39573" w:rsidR="00AD3A71" w:rsidRPr="00C77CDD" w:rsidRDefault="00AD3A71" w:rsidP="000E020A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174971EC" w14:textId="29DD1847" w:rsidR="00766535" w:rsidRPr="00766535" w:rsidRDefault="00B11CA2" w:rsidP="00766535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C77CDD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lastRenderedPageBreak/>
        <w:t>Old Business:</w:t>
      </w:r>
      <w:r w:rsidR="00766535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br/>
      </w:r>
      <w:r w:rsidR="00766535" w:rsidRPr="00766535">
        <w:rPr>
          <w:rFonts w:ascii="Tahoma" w:hAnsi="Tahoma" w:cs="Tahoma"/>
          <w:color w:val="000000"/>
          <w:kern w:val="1"/>
          <w:sz w:val="24"/>
          <w:szCs w:val="24"/>
          <w:u w:color="000000"/>
        </w:rPr>
        <w:t>Hotel chairs/tables/tablecloths and signage to Kathleen by July meeting!</w:t>
      </w:r>
    </w:p>
    <w:p w14:paraId="77A42819" w14:textId="77777777" w:rsidR="00766535" w:rsidRPr="00766535" w:rsidRDefault="00766535" w:rsidP="00766535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66535">
        <w:rPr>
          <w:rFonts w:ascii="Tahoma" w:hAnsi="Tahoma" w:cs="Tahoma"/>
          <w:color w:val="000000"/>
          <w:kern w:val="1"/>
          <w:sz w:val="24"/>
          <w:szCs w:val="24"/>
          <w:u w:color="000000"/>
        </w:rPr>
        <w:t>IF WE DO ANY CHANGES AT THE CONVENTION, EACH CHANGE IS $250!</w:t>
      </w:r>
    </w:p>
    <w:p w14:paraId="6FA33E37" w14:textId="77777777" w:rsidR="00766535" w:rsidRPr="00766535" w:rsidRDefault="00766535" w:rsidP="00766535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6496BCFD" w14:textId="77777777" w:rsidR="00766535" w:rsidRPr="00766535" w:rsidRDefault="00766535" w:rsidP="00766535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66535">
        <w:rPr>
          <w:rFonts w:ascii="Tahoma" w:hAnsi="Tahoma" w:cs="Tahoma"/>
          <w:color w:val="000000"/>
          <w:kern w:val="1"/>
          <w:sz w:val="24"/>
          <w:szCs w:val="24"/>
          <w:u w:color="000000"/>
        </w:rPr>
        <w:t>Square terminals are here and are set up</w:t>
      </w:r>
    </w:p>
    <w:p w14:paraId="40D63945" w14:textId="623AB85A" w:rsidR="003754CF" w:rsidRPr="00C77CDD" w:rsidRDefault="003754CF" w:rsidP="00766535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55C6AF1D" w14:textId="77777777" w:rsidR="00DF4D15" w:rsidRPr="00C77CDD" w:rsidRDefault="00DF4D15" w:rsidP="00A17427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146E695D" w14:textId="2D3A3371" w:rsidR="00A17427" w:rsidRPr="00C77CDD" w:rsidRDefault="00A17427" w:rsidP="00A17427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C77CDD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New Business</w:t>
      </w:r>
      <w:r w:rsidR="00572FB6" w:rsidRPr="00C77CDD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:</w:t>
      </w:r>
    </w:p>
    <w:p w14:paraId="626A5A2B" w14:textId="77777777" w:rsidR="00FF01E6" w:rsidRPr="00C77CDD" w:rsidRDefault="00FF01E6" w:rsidP="00A17427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149B5025" w14:textId="7A2D85CD" w:rsidR="00E132EA" w:rsidRPr="009D29A1" w:rsidRDefault="00CE319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9D29A1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Dan B asked about the hotels </w:t>
      </w:r>
      <w:r w:rsidR="008455D1" w:rsidRPr="009D29A1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for upcoming </w:t>
      </w:r>
      <w:r w:rsidR="00073266" w:rsidRPr="009D29A1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conventions. The discussion </w:t>
      </w:r>
      <w:r w:rsidR="00086F5F" w:rsidRPr="009D29A1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revolved around the cost of hotels post-covid. </w:t>
      </w:r>
      <w:r w:rsidR="00DA01CC" w:rsidRPr="009D29A1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The cost and size requirements (at least 1500 people) seriously limits the </w:t>
      </w:r>
      <w:r w:rsidR="009D29A1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number of hotels </w:t>
      </w:r>
      <w:r w:rsidR="00DA01CC" w:rsidRPr="009D29A1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available. </w:t>
      </w:r>
      <w:r w:rsidR="00BA0B2E">
        <w:rPr>
          <w:rFonts w:ascii="Tahoma" w:hAnsi="Tahoma" w:cs="Tahoma"/>
          <w:color w:val="000000"/>
          <w:kern w:val="1"/>
          <w:sz w:val="24"/>
          <w:szCs w:val="24"/>
          <w:u w:color="000000"/>
        </w:rPr>
        <w:t>Maintaining reasonable prices for registration and banquets demands that the cost be as low as possible.</w:t>
      </w:r>
    </w:p>
    <w:p w14:paraId="476F6745" w14:textId="77777777" w:rsidR="00766535" w:rsidRDefault="00766535" w:rsidP="005455D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</w:p>
    <w:p w14:paraId="10815900" w14:textId="77777777" w:rsidR="00766535" w:rsidRDefault="00766535" w:rsidP="005455D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</w:p>
    <w:p w14:paraId="1DD30249" w14:textId="17D9904B" w:rsidR="005455D3" w:rsidRPr="00C77CDD" w:rsidRDefault="005455D3" w:rsidP="005455D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  <w:r w:rsidRPr="00C77CDD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Next CRCNA </w:t>
      </w:r>
      <w:r w:rsidR="007A39A7" w:rsidRPr="00C77CDD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XXXVII</w:t>
      </w:r>
      <w:r w:rsidRPr="00C77CDD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Meeting:</w:t>
      </w:r>
    </w:p>
    <w:p w14:paraId="67448013" w14:textId="1595573F" w:rsidR="0010020A" w:rsidRPr="00C77CDD" w:rsidRDefault="00A50638" w:rsidP="0095053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  <w:r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August </w:t>
      </w:r>
      <w:r w:rsidR="00666009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12</w:t>
      </w:r>
      <w:r w:rsidRPr="00A50638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  <w:vertAlign w:val="superscript"/>
        </w:rPr>
        <w:t>th</w:t>
      </w:r>
      <w:r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,2023</w:t>
      </w:r>
      <w:r w:rsidR="007A39A7" w:rsidRPr="00C77CDD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</w:t>
      </w:r>
      <w:r w:rsidR="005455D3" w:rsidRPr="00C77CDD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9:00am</w:t>
      </w:r>
      <w:r w:rsidR="0091362B" w:rsidRPr="00C77CDD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- Noon</w:t>
      </w:r>
      <w:r w:rsidR="005455D3" w:rsidRPr="00C77CDD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- On Zoom</w:t>
      </w:r>
      <w:r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/In-Person</w:t>
      </w:r>
    </w:p>
    <w:p w14:paraId="56090999" w14:textId="77777777" w:rsidR="005E5A36" w:rsidRDefault="005E5A36" w:rsidP="005E5A3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i/>
          <w:iCs/>
          <w:color w:val="000000"/>
          <w:sz w:val="32"/>
          <w:szCs w:val="32"/>
          <w:u w:val="single"/>
        </w:rPr>
      </w:pPr>
      <w:r w:rsidRPr="00A81417">
        <w:rPr>
          <w:rFonts w:cs="Calibri"/>
          <w:b/>
          <w:bCs/>
          <w:i/>
          <w:iCs/>
          <w:color w:val="000000"/>
          <w:sz w:val="32"/>
          <w:szCs w:val="32"/>
          <w:u w:val="single"/>
        </w:rPr>
        <w:t>1178 Mariposa St, Denver, CO 80204</w:t>
      </w:r>
      <w:r>
        <w:rPr>
          <w:rFonts w:cs="Calibri"/>
          <w:b/>
          <w:bCs/>
          <w:i/>
          <w:iCs/>
          <w:color w:val="000000"/>
          <w:sz w:val="32"/>
          <w:szCs w:val="32"/>
          <w:u w:val="single"/>
        </w:rPr>
        <w:t xml:space="preserve"> </w:t>
      </w:r>
    </w:p>
    <w:p w14:paraId="33C21C62" w14:textId="77777777" w:rsidR="005E5A36" w:rsidRPr="005F5D2B" w:rsidRDefault="005E5A36" w:rsidP="005E5A3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Calibri"/>
          <w:i/>
          <w:iCs/>
          <w:color w:val="000000"/>
          <w:sz w:val="32"/>
          <w:szCs w:val="32"/>
          <w:u w:val="single"/>
        </w:rPr>
      </w:pPr>
      <w:r w:rsidRPr="005F5D2B">
        <w:rPr>
          <w:rFonts w:cs="Calibri"/>
          <w:i/>
          <w:iCs/>
          <w:color w:val="000000"/>
          <w:sz w:val="32"/>
          <w:szCs w:val="32"/>
          <w:u w:val="single"/>
        </w:rPr>
        <w:t>or</w:t>
      </w:r>
    </w:p>
    <w:p w14:paraId="38C7A15C" w14:textId="77777777" w:rsidR="005E5A36" w:rsidRPr="005F5D2B" w:rsidRDefault="005E5A36" w:rsidP="005E5A3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bCs/>
          <w:i/>
          <w:iCs/>
          <w:color w:val="000000"/>
          <w:sz w:val="32"/>
          <w:szCs w:val="32"/>
          <w:u w:val="single"/>
        </w:rPr>
      </w:pPr>
      <w:r>
        <w:rPr>
          <w:rFonts w:cs="Calibri"/>
          <w:b/>
          <w:bCs/>
          <w:i/>
          <w:iCs/>
          <w:color w:val="000000"/>
          <w:sz w:val="32"/>
          <w:szCs w:val="32"/>
          <w:u w:val="single"/>
        </w:rPr>
        <w:t xml:space="preserve">Zoom </w:t>
      </w:r>
      <w:r w:rsidRPr="005F5D2B">
        <w:rPr>
          <w:rFonts w:cs="Calibri"/>
          <w:b/>
          <w:bCs/>
          <w:i/>
          <w:iCs/>
          <w:color w:val="000000"/>
          <w:sz w:val="32"/>
          <w:szCs w:val="32"/>
          <w:u w:val="single"/>
        </w:rPr>
        <w:t>Meeting ID: 290 350 0360  Passcode: CRCNARocks </w:t>
      </w:r>
    </w:p>
    <w:p w14:paraId="47B4E865" w14:textId="42D73B41" w:rsidR="00FD07A5" w:rsidRPr="00C77CDD" w:rsidRDefault="00FD07A5" w:rsidP="005E5A3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</w:p>
    <w:sectPr w:rsidR="00FD07A5" w:rsidRPr="00C77CDD" w:rsidSect="001E4AEA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hybridMultilevel"/>
    <w:tmpl w:val="D212B02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25568FD"/>
    <w:multiLevelType w:val="hybridMultilevel"/>
    <w:tmpl w:val="F6CEC5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D6590"/>
    <w:multiLevelType w:val="hybridMultilevel"/>
    <w:tmpl w:val="24289ECA"/>
    <w:lvl w:ilvl="0" w:tplc="6B225F16">
      <w:numFmt w:val="bullet"/>
      <w:lvlText w:val=""/>
      <w:lvlJc w:val="left"/>
      <w:pPr>
        <w:ind w:left="360" w:hanging="360"/>
      </w:pPr>
      <w:rPr>
        <w:rFonts w:ascii="Symbol" w:eastAsia="Times New Roman" w:hAnsi="Symbol" w:cs="Tahoma" w:hint="default"/>
        <w:b/>
        <w:i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533F4"/>
    <w:multiLevelType w:val="hybridMultilevel"/>
    <w:tmpl w:val="56AA3CD8"/>
    <w:lvl w:ilvl="0" w:tplc="6B225F1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b/>
        <w:i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25B91"/>
    <w:multiLevelType w:val="hybridMultilevel"/>
    <w:tmpl w:val="4BEE6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F5222"/>
    <w:multiLevelType w:val="hybridMultilevel"/>
    <w:tmpl w:val="70CA933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811652"/>
    <w:multiLevelType w:val="hybridMultilevel"/>
    <w:tmpl w:val="ECE0EA5C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ED51AE"/>
    <w:multiLevelType w:val="hybridMultilevel"/>
    <w:tmpl w:val="9794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EE570B"/>
    <w:multiLevelType w:val="multilevel"/>
    <w:tmpl w:val="3774D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F26A2A"/>
    <w:multiLevelType w:val="hybridMultilevel"/>
    <w:tmpl w:val="1EC83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AD2B4C"/>
    <w:multiLevelType w:val="hybridMultilevel"/>
    <w:tmpl w:val="5C5A66F0"/>
    <w:lvl w:ilvl="0" w:tplc="6B225F16">
      <w:numFmt w:val="bullet"/>
      <w:lvlText w:val=""/>
      <w:lvlJc w:val="left"/>
      <w:pPr>
        <w:ind w:left="360" w:hanging="360"/>
      </w:pPr>
      <w:rPr>
        <w:rFonts w:ascii="Symbol" w:eastAsia="Times New Roman" w:hAnsi="Symbol" w:cs="Tahoma" w:hint="default"/>
        <w:b/>
        <w:i w:val="0"/>
        <w:u w:val="none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7E474CA"/>
    <w:multiLevelType w:val="multilevel"/>
    <w:tmpl w:val="9364C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A42813"/>
    <w:multiLevelType w:val="hybridMultilevel"/>
    <w:tmpl w:val="9C887B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3705179">
    <w:abstractNumId w:val="0"/>
  </w:num>
  <w:num w:numId="2" w16cid:durableId="1653410219">
    <w:abstractNumId w:val="7"/>
  </w:num>
  <w:num w:numId="3" w16cid:durableId="840702642">
    <w:abstractNumId w:val="9"/>
  </w:num>
  <w:num w:numId="4" w16cid:durableId="938946943">
    <w:abstractNumId w:val="1"/>
  </w:num>
  <w:num w:numId="5" w16cid:durableId="1402633322">
    <w:abstractNumId w:val="12"/>
  </w:num>
  <w:num w:numId="6" w16cid:durableId="1074157739">
    <w:abstractNumId w:val="8"/>
  </w:num>
  <w:num w:numId="7" w16cid:durableId="1936815185">
    <w:abstractNumId w:val="4"/>
  </w:num>
  <w:num w:numId="8" w16cid:durableId="862016981">
    <w:abstractNumId w:val="5"/>
  </w:num>
  <w:num w:numId="9" w16cid:durableId="1097215236">
    <w:abstractNumId w:val="3"/>
  </w:num>
  <w:num w:numId="10" w16cid:durableId="1659844487">
    <w:abstractNumId w:val="10"/>
  </w:num>
  <w:num w:numId="11" w16cid:durableId="1269779701">
    <w:abstractNumId w:val="6"/>
  </w:num>
  <w:num w:numId="12" w16cid:durableId="1485967777">
    <w:abstractNumId w:val="11"/>
  </w:num>
  <w:num w:numId="13" w16cid:durableId="1513912942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zQyMbGwNLUwNzdT0lEKTi0uzszPAykwNK0FAEM4D6MtAAAA"/>
  </w:docVars>
  <w:rsids>
    <w:rsidRoot w:val="00433F8B"/>
    <w:rsid w:val="00007A49"/>
    <w:rsid w:val="00007F00"/>
    <w:rsid w:val="00013E36"/>
    <w:rsid w:val="00014F1F"/>
    <w:rsid w:val="00027011"/>
    <w:rsid w:val="00030C48"/>
    <w:rsid w:val="00032343"/>
    <w:rsid w:val="00036E76"/>
    <w:rsid w:val="0003777B"/>
    <w:rsid w:val="00037896"/>
    <w:rsid w:val="000452DA"/>
    <w:rsid w:val="0004721F"/>
    <w:rsid w:val="0005217C"/>
    <w:rsid w:val="00057D40"/>
    <w:rsid w:val="00070B6E"/>
    <w:rsid w:val="00073266"/>
    <w:rsid w:val="00077AF1"/>
    <w:rsid w:val="00082093"/>
    <w:rsid w:val="00086167"/>
    <w:rsid w:val="00086F5F"/>
    <w:rsid w:val="00087410"/>
    <w:rsid w:val="00090001"/>
    <w:rsid w:val="000A1370"/>
    <w:rsid w:val="000A3BD5"/>
    <w:rsid w:val="000A417F"/>
    <w:rsid w:val="000A4CA2"/>
    <w:rsid w:val="000B5A1D"/>
    <w:rsid w:val="000B6335"/>
    <w:rsid w:val="000B6FFE"/>
    <w:rsid w:val="000C0730"/>
    <w:rsid w:val="000C1330"/>
    <w:rsid w:val="000C3A35"/>
    <w:rsid w:val="000D1790"/>
    <w:rsid w:val="000D2E2A"/>
    <w:rsid w:val="000D515D"/>
    <w:rsid w:val="000D5438"/>
    <w:rsid w:val="000D70E3"/>
    <w:rsid w:val="000E020A"/>
    <w:rsid w:val="000E0CC7"/>
    <w:rsid w:val="000E5CB7"/>
    <w:rsid w:val="000F0ECD"/>
    <w:rsid w:val="000F2971"/>
    <w:rsid w:val="000F4A3F"/>
    <w:rsid w:val="0010020A"/>
    <w:rsid w:val="001126F8"/>
    <w:rsid w:val="00113F27"/>
    <w:rsid w:val="00115998"/>
    <w:rsid w:val="00117975"/>
    <w:rsid w:val="00133E45"/>
    <w:rsid w:val="0014198A"/>
    <w:rsid w:val="00154DF5"/>
    <w:rsid w:val="00161C5A"/>
    <w:rsid w:val="0016455F"/>
    <w:rsid w:val="00173498"/>
    <w:rsid w:val="001750CB"/>
    <w:rsid w:val="00175CB8"/>
    <w:rsid w:val="00180333"/>
    <w:rsid w:val="0018056D"/>
    <w:rsid w:val="00182826"/>
    <w:rsid w:val="00182B23"/>
    <w:rsid w:val="0018314E"/>
    <w:rsid w:val="00195D0B"/>
    <w:rsid w:val="001A2E0F"/>
    <w:rsid w:val="001A4253"/>
    <w:rsid w:val="001A7C3F"/>
    <w:rsid w:val="001B4C2A"/>
    <w:rsid w:val="001C07CF"/>
    <w:rsid w:val="001C0B0F"/>
    <w:rsid w:val="001D199F"/>
    <w:rsid w:val="001D3CCF"/>
    <w:rsid w:val="001E38E8"/>
    <w:rsid w:val="001E4AEA"/>
    <w:rsid w:val="001E5E99"/>
    <w:rsid w:val="001F1A14"/>
    <w:rsid w:val="001F4A7D"/>
    <w:rsid w:val="001F67E7"/>
    <w:rsid w:val="002037D6"/>
    <w:rsid w:val="002059F2"/>
    <w:rsid w:val="00213ABC"/>
    <w:rsid w:val="00213ED9"/>
    <w:rsid w:val="00215F9B"/>
    <w:rsid w:val="0022478C"/>
    <w:rsid w:val="00225AE6"/>
    <w:rsid w:val="0023029D"/>
    <w:rsid w:val="00231A05"/>
    <w:rsid w:val="00255563"/>
    <w:rsid w:val="00260FB4"/>
    <w:rsid w:val="00270BE1"/>
    <w:rsid w:val="0027389A"/>
    <w:rsid w:val="00275377"/>
    <w:rsid w:val="00283937"/>
    <w:rsid w:val="00293921"/>
    <w:rsid w:val="00294FFA"/>
    <w:rsid w:val="002A2E4B"/>
    <w:rsid w:val="002A2EA8"/>
    <w:rsid w:val="002A4032"/>
    <w:rsid w:val="002A44BB"/>
    <w:rsid w:val="002A460B"/>
    <w:rsid w:val="002B0CC0"/>
    <w:rsid w:val="002D05AB"/>
    <w:rsid w:val="002D3200"/>
    <w:rsid w:val="002E02EC"/>
    <w:rsid w:val="002E5D8A"/>
    <w:rsid w:val="002F29B8"/>
    <w:rsid w:val="002F2D6E"/>
    <w:rsid w:val="002F4E98"/>
    <w:rsid w:val="003004D4"/>
    <w:rsid w:val="00300D1F"/>
    <w:rsid w:val="00320709"/>
    <w:rsid w:val="00331AB0"/>
    <w:rsid w:val="00332905"/>
    <w:rsid w:val="003378CC"/>
    <w:rsid w:val="003443F6"/>
    <w:rsid w:val="003539DE"/>
    <w:rsid w:val="00356046"/>
    <w:rsid w:val="003646C4"/>
    <w:rsid w:val="003664A9"/>
    <w:rsid w:val="00366750"/>
    <w:rsid w:val="003754CF"/>
    <w:rsid w:val="00382681"/>
    <w:rsid w:val="003847C1"/>
    <w:rsid w:val="00386B24"/>
    <w:rsid w:val="00391841"/>
    <w:rsid w:val="00396A1B"/>
    <w:rsid w:val="003A2324"/>
    <w:rsid w:val="003B0B69"/>
    <w:rsid w:val="003B3C33"/>
    <w:rsid w:val="003B4CB1"/>
    <w:rsid w:val="003C674F"/>
    <w:rsid w:val="003D1E99"/>
    <w:rsid w:val="004053D4"/>
    <w:rsid w:val="00413C58"/>
    <w:rsid w:val="00416A79"/>
    <w:rsid w:val="00417DA3"/>
    <w:rsid w:val="0043323D"/>
    <w:rsid w:val="00433F8B"/>
    <w:rsid w:val="00437636"/>
    <w:rsid w:val="00443B4E"/>
    <w:rsid w:val="00446001"/>
    <w:rsid w:val="004466A5"/>
    <w:rsid w:val="00450A51"/>
    <w:rsid w:val="0047055E"/>
    <w:rsid w:val="00473046"/>
    <w:rsid w:val="004735A6"/>
    <w:rsid w:val="00476A01"/>
    <w:rsid w:val="0048096F"/>
    <w:rsid w:val="00492B2E"/>
    <w:rsid w:val="00493963"/>
    <w:rsid w:val="004975B8"/>
    <w:rsid w:val="004A29E7"/>
    <w:rsid w:val="004A45E6"/>
    <w:rsid w:val="004B1D5D"/>
    <w:rsid w:val="004B221F"/>
    <w:rsid w:val="004B5282"/>
    <w:rsid w:val="004B6B5D"/>
    <w:rsid w:val="004C0336"/>
    <w:rsid w:val="004C46F0"/>
    <w:rsid w:val="004C73A7"/>
    <w:rsid w:val="004D4CD8"/>
    <w:rsid w:val="004F2942"/>
    <w:rsid w:val="004F30A5"/>
    <w:rsid w:val="005001EC"/>
    <w:rsid w:val="00501150"/>
    <w:rsid w:val="005062BA"/>
    <w:rsid w:val="00506588"/>
    <w:rsid w:val="00507136"/>
    <w:rsid w:val="00527705"/>
    <w:rsid w:val="00532CE5"/>
    <w:rsid w:val="00537A67"/>
    <w:rsid w:val="005421AD"/>
    <w:rsid w:val="005455D3"/>
    <w:rsid w:val="00551CAE"/>
    <w:rsid w:val="00556F8D"/>
    <w:rsid w:val="00560793"/>
    <w:rsid w:val="00567988"/>
    <w:rsid w:val="005706AE"/>
    <w:rsid w:val="00571E5F"/>
    <w:rsid w:val="00572FB6"/>
    <w:rsid w:val="00573F00"/>
    <w:rsid w:val="0058259E"/>
    <w:rsid w:val="005867D0"/>
    <w:rsid w:val="00587CE7"/>
    <w:rsid w:val="00594AE2"/>
    <w:rsid w:val="005A27E4"/>
    <w:rsid w:val="005B5FC7"/>
    <w:rsid w:val="005C1B97"/>
    <w:rsid w:val="005E5A36"/>
    <w:rsid w:val="005F05CA"/>
    <w:rsid w:val="00606FEA"/>
    <w:rsid w:val="00615AF1"/>
    <w:rsid w:val="00617832"/>
    <w:rsid w:val="00620CC8"/>
    <w:rsid w:val="00624FF1"/>
    <w:rsid w:val="006320A1"/>
    <w:rsid w:val="00633FEB"/>
    <w:rsid w:val="00635475"/>
    <w:rsid w:val="00635BCA"/>
    <w:rsid w:val="00636961"/>
    <w:rsid w:val="00645AE9"/>
    <w:rsid w:val="00646403"/>
    <w:rsid w:val="00666009"/>
    <w:rsid w:val="00683566"/>
    <w:rsid w:val="00696786"/>
    <w:rsid w:val="006978F2"/>
    <w:rsid w:val="006A2B2B"/>
    <w:rsid w:val="006A4219"/>
    <w:rsid w:val="006B22E6"/>
    <w:rsid w:val="006C5854"/>
    <w:rsid w:val="006C6A70"/>
    <w:rsid w:val="006F4237"/>
    <w:rsid w:val="006F72DC"/>
    <w:rsid w:val="0070156C"/>
    <w:rsid w:val="00702EA7"/>
    <w:rsid w:val="0071040E"/>
    <w:rsid w:val="00714D9E"/>
    <w:rsid w:val="0072174A"/>
    <w:rsid w:val="00751250"/>
    <w:rsid w:val="00766535"/>
    <w:rsid w:val="00774562"/>
    <w:rsid w:val="00776F4D"/>
    <w:rsid w:val="00783BF8"/>
    <w:rsid w:val="0079264E"/>
    <w:rsid w:val="007A39A7"/>
    <w:rsid w:val="007A682F"/>
    <w:rsid w:val="007B13E8"/>
    <w:rsid w:val="007B3850"/>
    <w:rsid w:val="007C1233"/>
    <w:rsid w:val="007C3BD2"/>
    <w:rsid w:val="007C71D7"/>
    <w:rsid w:val="007E0216"/>
    <w:rsid w:val="007E0A6D"/>
    <w:rsid w:val="007E3940"/>
    <w:rsid w:val="007E3A67"/>
    <w:rsid w:val="007E56F0"/>
    <w:rsid w:val="007F7B08"/>
    <w:rsid w:val="00800361"/>
    <w:rsid w:val="0080584C"/>
    <w:rsid w:val="0081720E"/>
    <w:rsid w:val="00820436"/>
    <w:rsid w:val="00823A97"/>
    <w:rsid w:val="00824774"/>
    <w:rsid w:val="0083312D"/>
    <w:rsid w:val="008348E7"/>
    <w:rsid w:val="00834B51"/>
    <w:rsid w:val="00843060"/>
    <w:rsid w:val="008455D1"/>
    <w:rsid w:val="008464AA"/>
    <w:rsid w:val="00857E5E"/>
    <w:rsid w:val="00863B25"/>
    <w:rsid w:val="00864B50"/>
    <w:rsid w:val="0086796A"/>
    <w:rsid w:val="00875A86"/>
    <w:rsid w:val="00876300"/>
    <w:rsid w:val="00877588"/>
    <w:rsid w:val="0088138C"/>
    <w:rsid w:val="00886B4C"/>
    <w:rsid w:val="008920CF"/>
    <w:rsid w:val="00894DCF"/>
    <w:rsid w:val="0089556E"/>
    <w:rsid w:val="00895B91"/>
    <w:rsid w:val="008A65BA"/>
    <w:rsid w:val="008B33F6"/>
    <w:rsid w:val="008B5180"/>
    <w:rsid w:val="008C5F6D"/>
    <w:rsid w:val="008D1A5F"/>
    <w:rsid w:val="008D2FB1"/>
    <w:rsid w:val="008D3890"/>
    <w:rsid w:val="008D6ECC"/>
    <w:rsid w:val="008E050E"/>
    <w:rsid w:val="008E0BCD"/>
    <w:rsid w:val="008E42F5"/>
    <w:rsid w:val="008E435E"/>
    <w:rsid w:val="008E592F"/>
    <w:rsid w:val="008F04F5"/>
    <w:rsid w:val="008F4108"/>
    <w:rsid w:val="00900351"/>
    <w:rsid w:val="009048E7"/>
    <w:rsid w:val="00905F93"/>
    <w:rsid w:val="0090779B"/>
    <w:rsid w:val="00913005"/>
    <w:rsid w:val="0091362B"/>
    <w:rsid w:val="00913FB1"/>
    <w:rsid w:val="00922096"/>
    <w:rsid w:val="0092625A"/>
    <w:rsid w:val="0093772A"/>
    <w:rsid w:val="00940FFA"/>
    <w:rsid w:val="00941803"/>
    <w:rsid w:val="00950538"/>
    <w:rsid w:val="00954213"/>
    <w:rsid w:val="00961C9B"/>
    <w:rsid w:val="00961E89"/>
    <w:rsid w:val="0097165F"/>
    <w:rsid w:val="009725F9"/>
    <w:rsid w:val="00974AEF"/>
    <w:rsid w:val="00980176"/>
    <w:rsid w:val="009838A9"/>
    <w:rsid w:val="009854DC"/>
    <w:rsid w:val="009976C1"/>
    <w:rsid w:val="009A3CC9"/>
    <w:rsid w:val="009A7C64"/>
    <w:rsid w:val="009B3032"/>
    <w:rsid w:val="009B5AF0"/>
    <w:rsid w:val="009C586C"/>
    <w:rsid w:val="009D29A1"/>
    <w:rsid w:val="009D6DA2"/>
    <w:rsid w:val="009E6900"/>
    <w:rsid w:val="00A04A96"/>
    <w:rsid w:val="00A06A1A"/>
    <w:rsid w:val="00A17427"/>
    <w:rsid w:val="00A2011D"/>
    <w:rsid w:val="00A222DD"/>
    <w:rsid w:val="00A230DD"/>
    <w:rsid w:val="00A239ED"/>
    <w:rsid w:val="00A42A87"/>
    <w:rsid w:val="00A47C13"/>
    <w:rsid w:val="00A50638"/>
    <w:rsid w:val="00A5598D"/>
    <w:rsid w:val="00A64EAC"/>
    <w:rsid w:val="00A672FC"/>
    <w:rsid w:val="00A70511"/>
    <w:rsid w:val="00A75665"/>
    <w:rsid w:val="00A77100"/>
    <w:rsid w:val="00A77D32"/>
    <w:rsid w:val="00A81E6F"/>
    <w:rsid w:val="00A83CE5"/>
    <w:rsid w:val="00AA2332"/>
    <w:rsid w:val="00AA2E6D"/>
    <w:rsid w:val="00AA49A8"/>
    <w:rsid w:val="00AB337C"/>
    <w:rsid w:val="00AB37F7"/>
    <w:rsid w:val="00AB7437"/>
    <w:rsid w:val="00AB7470"/>
    <w:rsid w:val="00AC155F"/>
    <w:rsid w:val="00AC3DAA"/>
    <w:rsid w:val="00AC60C6"/>
    <w:rsid w:val="00AD3A71"/>
    <w:rsid w:val="00AD4A34"/>
    <w:rsid w:val="00AD6339"/>
    <w:rsid w:val="00AE0D6C"/>
    <w:rsid w:val="00AE4184"/>
    <w:rsid w:val="00AE66F2"/>
    <w:rsid w:val="00AF0017"/>
    <w:rsid w:val="00AF2BA0"/>
    <w:rsid w:val="00AF5803"/>
    <w:rsid w:val="00B108D7"/>
    <w:rsid w:val="00B116D2"/>
    <w:rsid w:val="00B11CA2"/>
    <w:rsid w:val="00B13565"/>
    <w:rsid w:val="00B15F58"/>
    <w:rsid w:val="00B17895"/>
    <w:rsid w:val="00B1794A"/>
    <w:rsid w:val="00B24C08"/>
    <w:rsid w:val="00B32E11"/>
    <w:rsid w:val="00B477D1"/>
    <w:rsid w:val="00B56D94"/>
    <w:rsid w:val="00B61FE4"/>
    <w:rsid w:val="00B647AF"/>
    <w:rsid w:val="00B66B5A"/>
    <w:rsid w:val="00B67D0D"/>
    <w:rsid w:val="00B72FCE"/>
    <w:rsid w:val="00B75A7D"/>
    <w:rsid w:val="00B90F7B"/>
    <w:rsid w:val="00B959C7"/>
    <w:rsid w:val="00B97301"/>
    <w:rsid w:val="00BA0B2E"/>
    <w:rsid w:val="00BB0919"/>
    <w:rsid w:val="00BC5019"/>
    <w:rsid w:val="00BD02B3"/>
    <w:rsid w:val="00BD405D"/>
    <w:rsid w:val="00BD4637"/>
    <w:rsid w:val="00BF04B5"/>
    <w:rsid w:val="00BF44E8"/>
    <w:rsid w:val="00C021C3"/>
    <w:rsid w:val="00C05815"/>
    <w:rsid w:val="00C06F3D"/>
    <w:rsid w:val="00C0754A"/>
    <w:rsid w:val="00C10E5C"/>
    <w:rsid w:val="00C15A03"/>
    <w:rsid w:val="00C268E3"/>
    <w:rsid w:val="00C307D9"/>
    <w:rsid w:val="00C35836"/>
    <w:rsid w:val="00C43B4D"/>
    <w:rsid w:val="00C505CD"/>
    <w:rsid w:val="00C568E8"/>
    <w:rsid w:val="00C60B9D"/>
    <w:rsid w:val="00C64FE6"/>
    <w:rsid w:val="00C654A7"/>
    <w:rsid w:val="00C7610D"/>
    <w:rsid w:val="00C77CDD"/>
    <w:rsid w:val="00C836A7"/>
    <w:rsid w:val="00C83E85"/>
    <w:rsid w:val="00C912AC"/>
    <w:rsid w:val="00C97166"/>
    <w:rsid w:val="00CA0CF4"/>
    <w:rsid w:val="00CA5815"/>
    <w:rsid w:val="00CB1D5F"/>
    <w:rsid w:val="00CB507B"/>
    <w:rsid w:val="00CE3192"/>
    <w:rsid w:val="00CE35B6"/>
    <w:rsid w:val="00CE5171"/>
    <w:rsid w:val="00CE5B3F"/>
    <w:rsid w:val="00CE6155"/>
    <w:rsid w:val="00CE6B3E"/>
    <w:rsid w:val="00D01374"/>
    <w:rsid w:val="00D01937"/>
    <w:rsid w:val="00D02C6E"/>
    <w:rsid w:val="00D14E35"/>
    <w:rsid w:val="00D15D57"/>
    <w:rsid w:val="00D32AEA"/>
    <w:rsid w:val="00D3578F"/>
    <w:rsid w:val="00D5552F"/>
    <w:rsid w:val="00D6456D"/>
    <w:rsid w:val="00D77FBE"/>
    <w:rsid w:val="00D81093"/>
    <w:rsid w:val="00D85240"/>
    <w:rsid w:val="00D854E5"/>
    <w:rsid w:val="00D90FCC"/>
    <w:rsid w:val="00D9173E"/>
    <w:rsid w:val="00D9491C"/>
    <w:rsid w:val="00D96B6D"/>
    <w:rsid w:val="00DA01CC"/>
    <w:rsid w:val="00DA7B60"/>
    <w:rsid w:val="00DC1717"/>
    <w:rsid w:val="00DC49F9"/>
    <w:rsid w:val="00DD3AC3"/>
    <w:rsid w:val="00DD48F9"/>
    <w:rsid w:val="00DD63F0"/>
    <w:rsid w:val="00DE0D82"/>
    <w:rsid w:val="00DE760B"/>
    <w:rsid w:val="00DF4D15"/>
    <w:rsid w:val="00DF74C1"/>
    <w:rsid w:val="00E0308A"/>
    <w:rsid w:val="00E05659"/>
    <w:rsid w:val="00E132EA"/>
    <w:rsid w:val="00E266D0"/>
    <w:rsid w:val="00E30279"/>
    <w:rsid w:val="00E4287B"/>
    <w:rsid w:val="00E57E84"/>
    <w:rsid w:val="00E61642"/>
    <w:rsid w:val="00E63FFC"/>
    <w:rsid w:val="00E6778E"/>
    <w:rsid w:val="00E70F38"/>
    <w:rsid w:val="00E71744"/>
    <w:rsid w:val="00E71EA5"/>
    <w:rsid w:val="00E73A4D"/>
    <w:rsid w:val="00E75A5A"/>
    <w:rsid w:val="00E9070B"/>
    <w:rsid w:val="00E91E7F"/>
    <w:rsid w:val="00E965C8"/>
    <w:rsid w:val="00EA245F"/>
    <w:rsid w:val="00EA3123"/>
    <w:rsid w:val="00EA347E"/>
    <w:rsid w:val="00EB71FF"/>
    <w:rsid w:val="00EC3CC8"/>
    <w:rsid w:val="00EC5C03"/>
    <w:rsid w:val="00ED71AC"/>
    <w:rsid w:val="00EE29CF"/>
    <w:rsid w:val="00EF40F9"/>
    <w:rsid w:val="00EF5E02"/>
    <w:rsid w:val="00F01B51"/>
    <w:rsid w:val="00F02D23"/>
    <w:rsid w:val="00F06825"/>
    <w:rsid w:val="00F106E1"/>
    <w:rsid w:val="00F16EE0"/>
    <w:rsid w:val="00F25246"/>
    <w:rsid w:val="00F2577C"/>
    <w:rsid w:val="00F3131C"/>
    <w:rsid w:val="00F43684"/>
    <w:rsid w:val="00F4526D"/>
    <w:rsid w:val="00F4708A"/>
    <w:rsid w:val="00F56C68"/>
    <w:rsid w:val="00F56D55"/>
    <w:rsid w:val="00F67524"/>
    <w:rsid w:val="00F706AB"/>
    <w:rsid w:val="00F723B9"/>
    <w:rsid w:val="00F72638"/>
    <w:rsid w:val="00F7370D"/>
    <w:rsid w:val="00F737A3"/>
    <w:rsid w:val="00F73862"/>
    <w:rsid w:val="00F74561"/>
    <w:rsid w:val="00F75F28"/>
    <w:rsid w:val="00F9579D"/>
    <w:rsid w:val="00F963AE"/>
    <w:rsid w:val="00FA47B8"/>
    <w:rsid w:val="00FA6838"/>
    <w:rsid w:val="00FC0050"/>
    <w:rsid w:val="00FD07A5"/>
    <w:rsid w:val="00FD1368"/>
    <w:rsid w:val="00FD2D07"/>
    <w:rsid w:val="00FD43AF"/>
    <w:rsid w:val="00FE026E"/>
    <w:rsid w:val="00FF01E6"/>
    <w:rsid w:val="00FF6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00A8E3"/>
  <w14:defaultImageDpi w14:val="0"/>
  <w15:docId w15:val="{6549DDF4-D2C9-49C7-A81F-5110B9DB7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4CF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59E"/>
    <w:pPr>
      <w:ind w:left="720"/>
    </w:pPr>
  </w:style>
  <w:style w:type="paragraph" w:styleId="BodyText">
    <w:name w:val="Body Text"/>
    <w:basedOn w:val="Normal"/>
    <w:link w:val="BodyTextChar"/>
    <w:uiPriority w:val="1"/>
    <w:qFormat/>
    <w:rsid w:val="0010020A"/>
    <w:pPr>
      <w:widowControl w:val="0"/>
      <w:autoSpaceDE w:val="0"/>
      <w:autoSpaceDN w:val="0"/>
      <w:spacing w:after="0" w:line="240" w:lineRule="auto"/>
      <w:ind w:left="2320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link w:val="BodyText"/>
    <w:uiPriority w:val="1"/>
    <w:rsid w:val="0010020A"/>
    <w:rPr>
      <w:rFonts w:ascii="Arial" w:eastAsia="Arial" w:hAnsi="Arial" w:cs="Arial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10020A"/>
    <w:pPr>
      <w:widowControl w:val="0"/>
      <w:autoSpaceDE w:val="0"/>
      <w:autoSpaceDN w:val="0"/>
      <w:spacing w:before="68" w:after="0" w:line="240" w:lineRule="auto"/>
      <w:ind w:left="160"/>
    </w:pPr>
    <w:rPr>
      <w:rFonts w:ascii="Arial" w:eastAsia="Arial" w:hAnsi="Arial" w:cs="Arial"/>
      <w:b/>
      <w:bCs/>
      <w:sz w:val="24"/>
      <w:szCs w:val="24"/>
    </w:rPr>
  </w:style>
  <w:style w:type="character" w:customStyle="1" w:styleId="TitleChar">
    <w:name w:val="Title Char"/>
    <w:link w:val="Title"/>
    <w:uiPriority w:val="10"/>
    <w:rsid w:val="0010020A"/>
    <w:rPr>
      <w:rFonts w:ascii="Arial" w:eastAsia="Arial" w:hAnsi="Arial" w:cs="Arial"/>
      <w:b/>
      <w:bCs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10020A"/>
    <w:pPr>
      <w:widowControl w:val="0"/>
      <w:autoSpaceDE w:val="0"/>
      <w:autoSpaceDN w:val="0"/>
      <w:spacing w:after="0" w:line="249" w:lineRule="exact"/>
    </w:pPr>
    <w:rPr>
      <w:rFonts w:eastAsia="Calibri" w:cs="Calibri"/>
    </w:rPr>
  </w:style>
  <w:style w:type="character" w:styleId="Hyperlink">
    <w:name w:val="Hyperlink"/>
    <w:uiPriority w:val="99"/>
    <w:unhideWhenUsed/>
    <w:rsid w:val="004C0336"/>
    <w:rPr>
      <w:color w:val="0563C1"/>
      <w:u w:val="single"/>
    </w:rPr>
  </w:style>
  <w:style w:type="paragraph" w:customStyle="1" w:styleId="m-3114426727006061719msolistparagraph">
    <w:name w:val="m_-3114426727006061719msolistparagraph"/>
    <w:basedOn w:val="Normal"/>
    <w:rsid w:val="008920C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7710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94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8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33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12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1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36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2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7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97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82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7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3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22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E2BD5B-7A9F-4B95-85D0-DBD4200F0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7</Pages>
  <Words>2047</Words>
  <Characters>11669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Dier</dc:creator>
  <cp:keywords/>
  <dc:description/>
  <cp:lastModifiedBy>Matt Dier</cp:lastModifiedBy>
  <cp:revision>47</cp:revision>
  <dcterms:created xsi:type="dcterms:W3CDTF">2023-07-08T14:59:00Z</dcterms:created>
  <dcterms:modified xsi:type="dcterms:W3CDTF">2023-07-08T16:04:00Z</dcterms:modified>
</cp:coreProperties>
</file>